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การประชุมคณะกรรมการบริหารศูนย์วิจัยเทคโนโลยีสิ่งอำนวยความสะดวกและเครื่องมือแพทย์ครั้งที่</w:t>
      </w:r>
      <w:r>
        <w:t xml:space="preserve"> </w:t>
      </w:r>
      <w:r>
        <w:t xml:space="preserve">9/2564</w:t>
      </w:r>
    </w:p>
    <w:p>
      <w:pPr>
        <w:pStyle w:val="Date"/>
      </w:pPr>
      <w:r>
        <w:t xml:space="preserve">วันพฤหัสบดีที่</w:t>
      </w:r>
      <w:r>
        <w:t xml:space="preserve"> </w:t>
      </w:r>
      <w:r>
        <w:t xml:space="preserve">25</w:t>
      </w:r>
      <w:r>
        <w:t xml:space="preserve"> </w:t>
      </w:r>
      <w:r>
        <w:t xml:space="preserve">พฤษจิกายน</w:t>
      </w:r>
      <w:r>
        <w:t xml:space="preserve"> </w:t>
      </w:r>
      <w:r>
        <w:t xml:space="preserve">2564</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อาจารย์ครับ สวัสดีครับผมจัดพลครับ เดี๋ยวพี่ทำให้เราก่อนนะ โชคดีนะครับ ทศพลได้ยินนะครับ ขอบคุณครับอาจารย์ครับ เฮ็ดงานได้แล้วครับ ก็เข้าแล้วท่านเลขา ได้แล้วนะ OK สวัสดีค่ะห้องประชุมนะคะ มะม่วงเป็นไง คนเข้าร่วม 300 คน อาจารย์ได้ยินไหมคะ อาจารย์ใช่ไหมคะ ดีค่ะอาจารย์ได้ยินไหมคะเปิดใหม่แล้วหรือ เปิดแล้วค่ะ ห้องประชุมได้ยินเสียงไหมคะ ได้ยินนะครับ อาจารย์ได้ยินทางเราไหมครับ ผมนี่แหละครับแล้วครับ ได้ยินไหมครับ ตีนครับ ลองพูดซิได้ยินไหม อากาศเย็นไหมคะ เรียบร้อยดีไหมเรียบร้อยค่ะ มีเจ้าหน้าที่จากโรงพยาบาลเข้ามาประมาณ 180 โรงพยาบาลนะคะ นักร้องสาวน้อยกว่าคนค่ะอาจารย์ ดีมาก อย่างนั้นเราก็ขยับได้แล้วที่จะส่งกยศ เดี๋ยวก่อนที่จะเร่งทำ catalog สุพรรณก่อน โรงพยาบาล ค่ะ รัฐบาล ครับอาจารย์ครับ ฝากทีมเลขาเช็คองค์นิดนึงครับ มาชาติหนึ่งท่านนะครับ วันนี้เข้าหรือเปล่า เดี๋ยวคงตามมาครับ เมื่อกี้เพิ่งจะประชุมกับอาจารย์พัชนีครับ เอาค่ะอาจารย์ มาแล้วครับ จะถึงเวลาแล้ว ได้ค่ะน้องเช็คห้องประชุมนี้นะ อาทิตย์หนึ่งครับ หาขออนุญาตประชุมคณะกรรมการเทคนิคด้าน ศูนย์เครื่องมือแพทย์ ในการประชุมครั้งที่ 9 นะคะ วันพฤหัสที่ 25 มาติกายนต์ค่ะ เบื่อจังไทยรัฐค่ะ ขับเข้าครับขอบพระคุณค่ะ เราที่ 2 อาจารย์จับคนครับ ผมทักผมครับผมเข้าครับ อาจารย์ทวีค่ะ ปฐวียังไม่เห็นออนไลน์นะคะจะแจ้งว่าเข้าค่ะ พี่ขาตามอีกทีนะครับ พระอาจารย์อวยพรค่ะ โทษครับอรรถพรครับขออนุญาตเข้าร่วมประชุมครับ ยังไม่ตอบไผ่อาจารย์วรภัทร์ค่ะ คนเข้าร่วมประชุมครับ ขอบพระคุณค่ะ กำลังไปนะครับผู้อำนวยการกองส่งเสริมสวัสดิการและคุ้มครองสิทธิผู้สูงอายุนะคะ มีศพผู้แทนนะคะ เป็นคนเปลี่ยน รักแล้วค่ะ สวัสดีค่ะเข้าร่วมหรือยังคะ เดี๋ยวขออนุญาตเช็คอีกครั้งหนึ่งนะคะ ลำดับต่อไปนะคะ อาจารย์เชาวรัตน์วัฒนธรรมภูมิค่ะ ค่ะสวัสดีค่ะสวัสดีค่ะ กราบสวัสดีค่ะ ต่อไปนะคะผู้อำนวยการฝ่ายเศรษฐกิจ นวัตกรรมสำนักงานนโยบาย อุดมศึกษาวิทยาศาสตร์วิจัย แห่งชาติ จะส่งผู้แทนนะคะเป็นคนที่สาขาค่ะ เพราะรถหรือยังคะ ข้าพเจ้าขออนุญาตตามอีกครั้งนะคะ ความปลอดภัยนะคะ รองผู้อำนวยการสตูล rejected นครชัยแอร์แห่งชาติอลิสาค่ะ สวัสดีค่ะอลิสากำหนดประชุมครั้ง รองผู้อำนวยการสำนักวิทยาศาสตร์แห่งชาติ เทคโนโลยีนะคะ ขนส่ง สิทธิ นางสาววันทนีย์พันธชาติค่ะ ค่ะคุณลุง ผนังชายนะครับ ผอ. มีเน็ตค่ะ ครับผมสมัครเข้าร่วมประชุมครับ วันนี้นะคะ มีผู้เข้าร่วมประชุมนะครับ ขอโทษนะคะ จะพาท่านนะคะ เดี๋ยวค่อยทยอยเข้ามานะครับ ขอเข้าไปเช็คอีกทีนึง ขอบคุณค่ะ ขออนุญาตดำเนินการประชุมเลยนะครับ นึกว่าไปตามวาระครับ ครับผมพูดนี้มีวันละ 4 วันละนะครับ นึกว่าจะมีวันละ 3 คันอยู่ที่วันที่ 3 นะครับ โดยจะมีโครงการใหม่ 3 โครงการมาให้ท่านกรรมการช่วยพิจารณานะครับ 32 จะเป็นโครงการต่อเนื่องนะครับ หาโครงการมาให้ทางกรรมการช่วยพิจารณา มีโครงการในโครงการในวาระ 33 ที่เรา พี่จะขออนุมัติจากกรรมการไปขอแบ่ง กลับมาจากบขสภายนอกนะครับ แล้วก็ที่เหลือจะเป็นวาระเพื่อทราบแล้วก็ ประธานแจ้งเพื่อทราบนะครับ จึงขออนุญาตการพนัน ผมชอบครับ เอาขอบคุณครับ ก็ไม่มีอะไรที่จะแจ้งนะครับ ok นะครับขอบคุณครับ ความเรียบร้อยครับ ก็เป็นงานที่ hitech ได้รับรางวัล ซึ่งทางอาจารย์วันทนีย์นะครับ ก็เป็นผู้แทนของทีมงานนะครับไม่เข้าร่วมรับรางวัลออนไลน์นะครับ มันจะเป็นหนึ่งในผลงานของประเทศไทย ที่เข้าร่วมลุ้นรางวัล aocr Awards ขอแสดงความยินดีกับทีมงานแล้วก็ทิ้งด้วยนะครับ ขอสไลด์ถัดไปครับ รอที่ 2 นะครับเป็นวาระรับรองการประชุมของครั้งที่แล้วนะครับอาจารย์ครับ มีการส่งทาง email ให้แล้วนะครับ ขอทีมเลยครับ การต่อได้เลยครับ ทางเลขาครับ จะกลับประชุมนะคะ ครั้งที่ 8 วันที่ 9 กันยายนนะคะ นี่ก็เข้าร่วมประชุมวันที่ 1 นะคะ รายชื่อผู้เข้าร่วมประชุมค่ะ มีคณะกรรมการเข้าร่วมประชุมทั้งสิ้น 4 ท่านนะครับ สมการที่ละ 3 ท่านค่ะและมีผู้เข้าร่วมประชุมทั้งสิ้น 16 ท่านนะคะ วาระที่ 1 ประธานแจ้งให้ที่ประชุมทราบนะคะ มีคำสั่งมอบหมาย ชุดปฏิบัติการศูนย์ AIS นะคะ ติดที่ประชุมรับทราบ 1.2 การดำเนินการตามในใช้แล้ว โอเคนะคะ มติที่ประชุมรับทราบ มีแต่ 3 สสวท งานวิจัย ethical นะคะ มติที่ประชุมรับทราบค่ะ วันที่ 2 เรื่องรับรองรายงานการประชุมคณะกรรมการเทคนิค ครั้งที่ 7 นะคะ มติที่ประชุมรับรองแรงงาน เลขาอ่านก่อนให้ครบ 4 นายครบ ชีวาส อาจารย์ขอไปฝาก วาระที่ 2 นะคะ รับรองรายงานการ ณัฐนรีสิ่งอำนวยความสะดวกและเครื่องมือแพทย์ครั้งที่ 7 นะคะ เมื่อวันที่ 16 สิงหาคม 2500 เข้ามาติดเลยเช็คพัสดุ 4 ที่ประชุมนะคะรับรองรายงานการประชุมครั้งที่ 7 ไม่มีการแก้ไขค่ะที่ 3 เรื่องเพื่อพิจารณา 3.1 นะคะลักษณะของโครงการวิจัย พัฒนาโครงการต่อเนื่องนะคะโครงการที่ 1 ตอน 1 โครงการแคลเซียมฟอสเฟตพลาสติกสังเคราะห์ สำหรับ การฆาตกรรมนะคะมติที่ประชุมเห็นชอบ ความก้าวหน้าค่ะ เสือต่อกรรมการบริหารศูนย์ AIS ต่อไปค่ะ รศนะคะโครงการแผ่นโลหะดามกระดูกพระบุคคล แล้วแบบมาตรฐานสำหรับแพลตฟอร์มดิจิทัล กระดูกและข้อมติที่ประชุมเห็นชอบ คันที่ 6 และทีมชาติในการปรับแผน งานจิตรกรรมผลผลิต งบประมาณ เพื่อนำเสนอต่อที่ประชุม คณะบริหาร Ma ต่อไปค่ะ ตอนที่ 3 นะคะ โครงการพัฒนาโครงการและออกแบบ เครื่องมือช่วยในการฝังรากฟันเทียม ครอบฟันสะพานกัน ฟันปลอมแบบถอดได้ด้วยแพลตฟอร์ม อิออนทางทันตกรรมนะคะ มติที่ประชุมเห็นชอบความก้าวหน้าครั้งที่ 6 เห็นชอบการปรับแผนในส่วนของระยะเวลา กิจกรรมผลผลิต งบประมาณนะคะเพื่อเสนอต่อคณะกรรมการบริหาร 0m ต่อไปค่ะ วันที่ 4 นะคะ โครงการแพทย์ความบริการถ่ายทอดการสื่อสารนะคะ มติที่ประชุมเห็นชอบรายงานความก้าวหน้า เสนอต่อ คณะกรรมการศูนย์ nh ไปค่ะ ต่อไปต่อที่ นะคะ โครงการระบบคำบรรยายแทนเสียงสำหรับผู้ที่บก ช่องทางการได้ยิน อายุนะคะ มติที่ประชุมเห็นชอบรายงานความก้าวหน้า เพื่อเสนอต่อที่ประชุมคณะกรรมการบริหารต่อไปค่ะ Spy ตอนที่ 6 นะคะโครงการพัฒนามือเทียม ควบคุมด้วยสัญญาณกล้ามเนื้อ มติที่ประชุมเห็นชอบรายงานความก้าวหน้า ไม่เห็นชอบการตอบแทนในระยะเวลาดำเนินการกิจกรรม ผลผลิตและงบประมาณเพื่อนำเสนอต่อคณะกรรมการบริหารเองต่อไปค่ะ รางวัลที่ 4 นะคะ เป็นเรื่องของการออกคำเสนอแนะและเป็นประเด็นหารือลักษณะของการพัฒนาโปรแกรม โปรแกรมเฝ้าระวัง ประชาชนพื้นที่ประเทศทางตะวันออกนะคะ ประชุมฉันมติรับทราบ แล้วขอให้จัดทำข้อเสนอโครงการแผนการดำเนินงานในการขยายโครงการดังกล่าว เพื่อเสนอที่ประชุมต่อไปค่ะ ปิดประชุมเวลา 12:00 น ค่ะขอบคุณค่ะ ครับ ทำประกันมีอะไรจะแก้ไขเพิ่มเติมไหมครับ มินครับประธานครับ น่าจะมีเรื่องการสะกดคำผิดเล็กน้อยนะครับเดี๋ยวฝากทีมด้วยครับตรวจสอบ ด้วยนะครับ ยังอีเมลไม่มีไอก็มี iPad มาเมื่อกี้ ช่วยแก้ไขคำผิดด้วยนะ กลับ ค่ารับทราบค่ะขอบพระคุณค่ะ รับรองให้ไปแก้ไข ให้ถูกต้อง กลับไปเป็นภาระต่อไป เขาขออนุญาตไปวันละ 3 ชุด 1 นะครับ เป็นโครงการใหม่นะครับ ที่เราได้รับ บูรณาการนะครับ มาดำเนินงานผ่าน EMS นะครับ โครงการใหม่ โครงการแรกก็จะเป็นโครงการแบบฟอร์มการเฝ้าระวังสถานการณ์ อยากลองติดต่อธนาคารนะครับ โครงการจะเป็นพัทยา ของเล็กๆเนี่ย นัยนาใกล้นำเสนออนุกรรมการของประยุกต์ของในชีวิตเรียบร้อยแล้ว ที่มาของกันมานำเสนอคณะกรรมการที่ดิน ของทางอีเมลอีกครั้งหนึ่งครับ ซึ่งก็จะมี 2 ประเด็นนะครับก็คือ เรื่องขอความเห็นชอบ โครงการก็ของบประมาณประมาณ 7 ล้าน 50,000 นะครับ แล้วก็สนับสนุน อุปกรณ์ in cat เรื่องงบประมาณเงินสองล้านหกแสนหนึ่งหมื่นบาทครับ ขอรหัสไปครับ โทรไปได้ไหมเอ่ย ok ครับ เปิดพัดลมนะครับเพราะโครงการนี้นะครับ หีใหญ่ โดยที่ทางกรมควบคุมโรค จะเป็นผู้ใช้งานนะครับ ทำงานบูรณาการร่วมกัน กระปุกของโลกนะครับ connecting flight ธรณิศนึงก็ได้ครับ 2T ส่งมอบที่เทียว 8 นะครับ แล้วก็กดเงินอยู่ที่ 7,500 บาทนะครับ โดยจะแบ่งเป็น 2 งวดนะครับก็ต้องขออนุมัติ ละครที่ 1 รหัสผ่านการอนุมัติวงเงิน 2 ล้าน ด่วนๆนะครับ สายไฟก็จะขอให้ดอกเตอร์นัยนานำเสนอสักเล็กน้อยนะครับไม่เกิน 15 นาทีนะครับเชิญเลยครับ สวัสดีค่ะ นัยนาสหเวชชภัณฑ์นะคะ วัฏจักรในเธคนะคะ ขออนุญาตนำเสนอ การเฝ้าระวัง กระดาษ นารูโตะ อายุโครงการ 1 ปี 6 เดือนนะคะแล้วก็งบประมาณประมาณ 7.5 52 ล้านบาทนะคะ ขอรหัสหน่อยครับ รับทราบกันดีนะคะ สถานการณ์โควิด หน้าที่หนักๆ จะมีอาสาสมัครมากมายเลยนะคะไม่ว่าจะเป็นทางภาครัฐและภาคเอกชนนะคะ มาช่วยพัฒนาแอพพลิเคชั่น ในการดำเนินการ ก็จะเป็นเรื่องของครูวินะคะ connecting singles นะคะ ไอ้โชคดีนะครับก็จะเป็นการพัฒนาการนะคะ ตอนนี้ก็ส่งผลให้ Application ก็จะมีฐานข้อมูลของตนเอง เฉพาะเจาะจงของตัวเอง ไปตามอัธยาศัยของแต่ละ ระบบนะครับ อยู่ตรงนี้ส่งผลให้ การบูรณาการ ควบคุมยากในการดำเนินงานกาชาดเวลาลาดกระบัง สำหรับโครงการนี้นะคะ ขอนำเสนอ โครงการการออมเพื่อนำเสนอข้อมูลนะคะ ทางนะคะ Application นะคะ หนูจะนำมาซึ่งอนุญาตนะคะ น่าจะใช้สไลด์เก่านะคะ ไม่มีวันที่นะคะ ขออภัยท่านกรรมการด้วยนะครับ ค่ะดีแล้วค่ะขอบคุณค่ะ ก็คือตรงนี้นะคะ องค์การเป็นการนำเสนอ ธนาคารออม การจัดการข้อมูลเพื่อเป็น ปฏิบัติการ Application เพื่อสรุปผล เกิดการเป้าระวังและการป้องกันการควบคุมการระบาด รถติดต่ออย่างมีประสิทธิภาพ รองรับภาวะฉุกเฉินด้านสาธารณะ มีความเข้มแข็ง ระดับครัวเรือนชุมชนได้นะคะ ขวามือ พี่เป็น Idol แล้วครับ สีม่วง รู้จักกันเลยนะคะ เปลี่ยนเป็น debrecen พรุ่งนี้จะรับผิดชอบเรื่องของการแล้วรวบรวมข้อมูลนะคะ ว่าจะ แหล่งข้อมูลใดทาง System หาข้อมูล API ตั้งมาจากตัว mobile Application นะคะ รวมเพลง LCD ไว้ต่างๆ ทางซ้ายมือจะเป็นเรื่องของการติดตั้งนะคะ ข้อมูล การมีโครงสร้างหรือไม่มีโครงสร้างข้อมูลเชิงพื้นที่ด้วยนะคะ ตรงกลางนะครับจะเป็นเรื่องของการจัดข้อมูล ไม่มีคุณภาพนะคะ การจัดข้อมูลให้อยู่ในรูปมาตรฐานเดียวกัน เพื่อให้เกิดการนำข้อมูลนะคะ อยากได้ข้อมูลใดๆนะครับไม่ใช่ประโยชน์ร่วมกันให้เกิดประโยชน์สูงสุดนะครับ ขึ้นไปก็คือ เลย เรื่องของมึง เช่น อ่านนะคะโทรไปเข้ารับการประเมินข้อมูลนะคะ ตรงนี้ ขอข้อมูลตรงนี้ มาติดตั้งวันนี้เลยเด้อนี้นะคะ จะมีการดึงข้อมูลกับ Mix นะคะ เป็นข้อมูล ฝนตกปุ๊บ ข้อมูลนี้ได้นะคะ ฝั่งขวานะคะ ถ้าเรามีข้อมูลที่จำเป็นในการขับเคลื่อน สถานการณ์การระบาด มีข้อมูลมากมายนะคะแบ่งข้อมูลได้ว่าข้อมูลไหน จะไป Open Beta ได้นะคะ ก็จะทำแคตตาล็อกเรื่องของการจับ Beta API โอกาสนะประโยชน์ นะคะเขาเป็นส่วนที่เป็น Application ของฝั่งเจ้าหน้าที่นะคะ ความมืดสีแดงนะคะ Open Application ประชาชนนะคะ นี่ก็สามารถที่จะดึงเข้าร่วมประโยชน์ได้ อยู่ทางด้านขวามือนะคะ ก็จะเป็นเรื่องของ Identity Management 1 ด้วย ระบบนี้ มีตัวอะไรเยอะดีเข้ามาช่วยควบคุมงาน ข้อมูล Application นะคะ rebecca จะมีการบริการข้อมูลต่างๆ แล้วก็จะมีเรื่อง API เป็นไง ละครควบคุมการเข้ามาร้องขอข้อมูล นี่ก็จะเป็น ขอบคุณค่าของตัวปลอมนะคะ นอกจากนี้นะคะพร้อมแล้วนะคะ คิดว่าบนโลกนี้ ปัจจุบันนี้มีราคาสูง ใช้เวลาในการประกอบงาน โครงการนี้ก็จะเป็นการเทคนิค วิธีการอัดแบบเดิมนะคะ ซึ่ง ทางด้านล่างสุดขวามือล่างสุดนะคะ วันนี้ก็จะเป็น ไว้นะคะ การอบรมแล้วค่ะ กดได้แล้วก็สามารถปิดการส่งข้อมูล เอาทีเอชเอส หรือ สารสนเทศของโรงพยาบาล ระบบสารสนเทศของโรงพยาบาลในปัจจุบันก็จะมีการส่งออกข้อมูล สาธารณสุข ที่ SCG นะคะที่เป็นรูปโลกข้างล่างนะคะ Central Center ของกระทรวงสาธารณสุข เป็นในเรื่องของการนำเสนอข้อมูลมาใช้ต่อได้ในอนาคตนะคะ เอาการ์ดไปค่ะ ตู้กระจกของโครงการนี้นะคะ เป็นการนำเสนอข้อระวังพัฒนาการ โรคติดต่อ วันอังคารนะคะ ข้อมูลการจัดเก็บข้อมูลการประมวลผลข้อมูลและการให้บริการนำเสนอข้อมูลนะคะ เป็นการต่อยอดของแบรนด์ ที่ได้เข้ามาควบคุมโรคนะคะ รหัส otp แล้วนะครับ ดูช่อง 22 Love You my Friend นะคะ การติดตามของผู้ที่มีความเสี่ยงต่อโรคติดเชื้อทางเดินหายใจนะคะแต่ก็ S นะคะโรคไข้หวัดใหญ่แล้วก็โรคปอดบวมนะคะแล้วก็วัตถุประสงค์ที่ 3 คือเพื่อทดสอบแล้วก็ประเมิน ผลการวินิจฉัยวัณโรค จากตัวอย่างโดยเทคนิคในกลุ่มประชากรที่มีขนาดใหญ่คือ n = พันคนนะคะ และกำลัง guideline สำหรับการใช้เทคนิคเซอร์ ไม่ใช่วัณโรคให้ส่งให้กลุ่มทุกๆโรคค่ะ จัดไปค่ะ หาวิธีการแล้วก็แผนดำเนินการวิจัยนี้เราจะมี 4 แผนงานหลักๆนะคะคืออันดับที่ 1 ก็คือแบบฟอร์มการเฝ้าระวังสถานการณ์ทางระบาดวิทยาอย่างบูรณาการนะคะในโครงการนี้นะคะ เราจะมุ่งเน้นที่ส่วนที่เป็นเลเยอร์ Congratulation นะคะจะเป็น Beta เล็กแล้วก็ส่วนที่เป็น เรื่องของ disposing กับ analytics นะคะ ส่วนของ IDM นะคะก็จะอยู่ในส่วนของระบบลงทะเบียนนะคะก็เป็นตัวแทนไปนะคะ ก็จะมีระบบลงทะเบียนผู้ชายนะคะแล้วก็จัดการฝึกการเข้าถึงข้อมูลแล้วก็การใช้แอพพลิเคชั่นนะคะ จากนี้ก็จะเป็นแผ่นที่ 2 ที่จะต้องดำเนินการ การดำเนินงานที่ 3 นะคะก็คือการประยุกต์ใช้แผ่นพับกระบวนการพัฒนาเว็บแอพพลิเคชั่นเสนอสถานการณ์ของโรคอุบัติใหม่อุบัติซ้ำก็คือสนับสนุนการติดตามอาการของผู้ที่มีเสียงค่ะ สุดท้ายก็คือจะเป็นเรื่องของการวินิจฉัยวัณโรคด้วยนวัตกรรมเติมนะคะ เดี๋ยวเรามาดูดีเทลกันนะคะในส่วนของแพลตฟอร์มนะครับก็มีสำหรับโครงการมีวินัย delay เยอะนะคะส่วนไอ้เรียนที่อยู่ทางขวามือก็เดี๋ยวจะเป็นทะเลทรายทักไปนะคะก็ในส่วนของเราจะมุ่งเน้นที่ detonation ตาเล็กแล้วก็อยากทราบโปรเซสซิ่งแอตแลนติกคะ โครงการนี้ทางเราก็จะทำการ บูรณาการเครื่องมือและอุปกรณ์ต่างๆที่เกี่ยวข้องนะคะ ยังไม่ของเอ็งจะเช็ดนะคะ สักนิดนึงค่ะ เราจะไม่มีนะคะมีแต่ปลอมนะคะที่ทางทีมได้ทำการพัฒนาขึ้นไว้นะคะ แนะนำไป กำลังใช้งานกับทางโครงการของ อันละบาทแล้วก็ดีๆแกก็รวมทั้งโครงการอื่นๆนะคะเพื่อที่จะรองรับข้อมูลใดๆนะคะ พรุ่งนี้เราก็จะนำ Extreme มาเพื่อทำการล้างข้อมูลโครงการก็คือจะทำ รับข้อมูลแอปพลิเคชัน ที่จะกล่าวถึงในโครงการที่ 2 นะคะ อันนี้ส่วนของเราก็จะมีการประเมินนะคะว่า ข้อมูลที่อยู่ในระบบนี้เป็นอย่างไรบ้างนะคะคือจะมีทั้งมีโครงสร้างและไม่มีโครงสร้างและก็ต้องหาตัวเด็ดๆที่เกี่ยวข้องมา มันก็ติดตั้งแล้วก็ไม่สามารถทำงานร่วมกันได้นะครับโดยตรงนี้เราจะเน้นที่เป็นเบส หลายอย่างเช่น quetzalcoatlus bff คือเป็นอะไรของทางทีมที่พัฒนาขึ้นมา เรื่องระบบการจัดเก็บข้อมูล โครงสร้างใดๆนะคะแล้วก็มี radiation in Memory เมมโมรี่นะคะ ไร่สวนตรง อยากได้เลขแล้วเห็นว่าสแตนเลสเยอะแยะมากมายเลยใช่ไหมคะเลือกหลายรูปแบบ การที่จะต้องให้ นักวิจัยที่เข้ามาใช้เนี่ยเข้ามาเลยรู้ รักและคิดถึงข้อมูลของแต่ละเกรดเน็ตไม่ค่อยดีนะชุดนี้โครงการแล้วก็จะนำน้ำมันเป็นตัวกลางในการเข้าถึงซึ่งในส่วนนี้จะต้องมาทำการพัฒนาหิน ที่เหมาะสม กับแต่ละ Storage คะ Storage ข้างบนนะคะก็คือเป็นเรื่องของ processing การอะไรติดนะคะ ตรงนี้รบกวนเช็คนิดนึงค่ะ ก็เราจะมี คิดไว้นะคะเป็นตัว rated นะคะ ที่ผ่าน ห้องแลปนะคะดูอีกทีใจหนึ่งเป็นผู้พัฒนานะคะตัวนี้เขาไม่เพียงแต่เป็น คาร์บูเรเตอร์ สร้าง vm นะขอยังสามารถที่จะให้ระบบได้นะคะ ตั้ง vm เครื่องมือในการทำอะไรติดอย่างไรก็ตามลองนำร่องกับ โครงการนี้นะคะ นอกจากนี้นะครับจะมีการพัฒนา framework นะคะ ที่เหมาะสมเพื่อที่ว่าเวลาการพัฒนาโมดูลในการประมวลผลข้อมูล สามารถที่จะพัฒนาได้อย่าง มีกรอบในการทำงานแล้วก็สามารถที่จะเชื่อมไปยัง Data Lake ได้อย่าง ได้อย่างเหมาะสมนะคะสามารถที่จะเอาดึงข้อมูลมาประมวลผลนะคะแล้วก็เอาข้อมูลนี้กลับเข้าไปเก็บไว้ที่โต๊ะสแตนเลสอันนี้น่าจะเป็นส่วนงานที่จะต้องดำเนินการนะครับ 100 เหรียญเครื่องไม้เครื่องมือต่างๆ นายสำอาง ผอมนะคะ ไปนะคะ เป็นเรื่องของ ระบบทะเบียนผู้ใช้และบริหารจัดการการเข้าถึงข้อมูลและใช้ Application เช่นกันนะคะว่าทางเอ็มก็ได้มีการพัฒนาตัวระบบ มีธนาคารที่ชื่อว่า I am xpress Control นะคะที่ อาการก็คือ เล่นเอาไปใช้งานกับทั้ง อุบัติเหตุและระบบอื่นที่แป้นพิมพ์ได้มีการพัฒนาให้กับหน่วยงานภาครัฐนะคะ ระบบตัวนี้ คือสามารถรองรับการยืนยันตัวตนไลน์อ่อนทหารอยู่นะคะ สามารถที่จะ เรื่องของกระบวนการแลกเปลี่ยนข้อมูลยืนยันตัวตนที่เหมาะสมก็มีมาตรฐาน รวมฐานรองรับราชการเสี่ยงผู้ใช้ตามนโยบายความปลอดภัยนะคะนี้ เรามี I am อยู่แล้วนะคะโครงการนี้ เราต้องมีการเก็บ requirement นะคะแล้วก็เก็บ requirement มาบางส่วนนะคะจะต้องมีการเอาไหมตัว I am assistance ที่เหมาะสมกับมาสด้าระวังสถานการณ์ระบาดวิทยานะคะ ก็จะมีการจัดเก็บข้อมูลพื้นฐานอย่างเช่นข้อมูลของ ส่วนงานของพี่เป็นทางด้านสาธารณสุขอย่างของ PC care เนี่ยกูจะมีการให้โรงงานก็ไม่ช่วย กองสาธารณสุขด้วยพรุ่งนี้ต้องมีการ เตรียมข้อมูลผู้ใช้อื่นๆด้วยนะคะ มีเรื่องการเตรียม vitas พื้นฐานสินค้าแล้วก็ เอา PVC ต่างๆเหล่านี้ มาร้อยเรียงกันเป็นจุลินทรีย์ที่เหมาะสมกับแต่ละ User ซึ่งก็จะมีบิลที่แตกต่างกันไปนะคะ แล้วก็นอกจากนี้ก็จะมีการปรับปรุงระบบที่อยู่ในแม่กนแล้วก็เป็น n ให้เหมาะสมให้ทำงานเรียบเป็นอัตโนมัติมากขึ้นนะคะ เฟรนลี่กับผู้ชายมากขึ้นชื่อเดิมที่เรามี Isuzu แล้วก็คิดว่า ทุกอย่าง มีการปรับเปลี่ยนแล้วก็ อาจารย์มาขึ้นแล้วก็จะ การเป็นพัฒนาเป็น iOS Version 2.0 ไม้แต่โครงการนี้นะคะ อาจจะได้จัดไปค่ะ นิดนึงครับ 10 นาทีครับ Nation วัด หรือว่า เราจะเป็นการประยุกต์ใช้แพลตฟอร์มนะคะ เริ่มตั้งแต่การที่จะนำข้อมูลจาก Application อะไรงานแล้วก็ติดตาม GPS เนี่ยนะคะ ส่งข้อมูลเข้ามาตามระยะต่างๆเก็บไว้ที่เด็กเล็กมีการประมวลผลข้อมูล แล้วจะมีการ หาข้อมูลมาเสนอ การประมวลผลข้อมูล ไม่มี หลายเรื่องประกันนะคะก็คือเป็นเรื่องของ พูดเสียงเนี่ยอยู่ในสถานที่กักตัวหรือเปล่านะคะ การประเมินความเสี่ยงสูงสุภาพของแต่ละคนอย่างไรนะคะก็จะมีเรื่องของการแพ็คกิ้งด้วยนะก็คือมีหน้าจอ ในส่วนตรงนี้ จะต้องมีการ Renovate ตัวคือเราเคยทำกับ BBC แกส่งกับครูวิทำช่วงล่างนะคะ หรือเปล่านี้ ตอนนั้นหนูไปเล่นอยู่มีการปรับเปลี่ยนรายวันนะคะโครงการนี้เราจะมา Renovate ก็จะทำให้ระบบนี้ มีการทำงานที่เหมาะสม มากินนะฮะ แล้วก็รองรับ ติดต่อได้นะคะ สารสาสน์ไปขอเชิญทุกคนค่ะ ในส่วนของกิจกรรม บนโลกนี้นะครับ ตัวนี้เป็นของ เหรียญเมตตาซ้ายมือนะครับ ในส่วนของอำเภอเนี่ย ขยายสัญญาณครับ ขนาดนี้ไม่รวมกับคณะแพทย์ขอนแก่นนะครับว่ามีการ ทดสอบ 6 โมงให้นะครับคนป่วยวัณโรคครึ่ง ไม่ต้องการแล้วก็ เดี๋ยว Control ในการสกัดตัวอย่างเลือดมันก็ไม่หยุด สัญญาณ อนุมัติแล้วครับ กลับมาเมื่อใช้ ได้แล้วก็ กูกับ Machine Learning สมาชิกกลุ่มของคนที่เป็นวัณโรค Control ได้ร้อยเปอร์เซ็นต์เลยนะครับ แนะนำตัวนี้นี่ เกี่ยวกับ สมุดในปัจจุบันนี้ก็คือสามารถ ได้เร็วกว่านะครับแล้วก็ นมัสรถมันติดตรงนี้เองที่เด็กๆนะครับ ที่ผ่านมานี่ ยืมเงิน Sim 3 เรื่อง แล้วก็ มีศิลปะที่เกี่ยวข้องกับอาชีพ มีครับด้วย สถานการณ์ปัญหายาพอนสแตนตอนนี้มีจำนวนหมู่เกาะมากครับแค่ 16 คนเท่านั้นเอง กิจกรรมในโครงการคือโครงงานอะไรครับ รถเมล์รถขึ้น จำนวน 8 คนนะครับ จะโกะ จะนึ่งผัก สิริภัจจ์การแพทย์นะครับทั้งในและต่างประเทศจะเอามาทดแทนในปัจจุบันได้นะครับ ส่งมอบเอกสารทางการแพทย์ครับยกเลิกการ ไอ้ cernitin โลกเพื่อจะเป็นสารวิชาการเพิ่มขึ้นนะครับ นายสถานีตรวจสอบ ก็มานะครับแล้วก็มีต้นแบบระดับห้องปฏิบัติการต้นแบบนะครับจะได้จัดไปเลยครับ งั้นเธอจะ รอกลับ รถกลับ กางเกงได้วางกับทางผู้พัฒนาทางการแพทย์นะครับผม ก็คือแผน 3 ปีนี้เราจะมีอยู่ 5 ขั้นด้วยกันแค่นี้หรือจะเป็นคันที่เราได้ทดสอบแล้วในประชากรหมูน้อยนะครับในโครงการนี้ก็จะเป็น ที่ 2 และที่ 3 นะครับ คือเพิ่มจำนวนประชากรให้เยอะขึ้น เอกสาร เป็นการแพทย์นะคะเกี่ยวกับการใช้เทคนิคตัวนี้ในการวินิจฉัยวัณโรครหัสก็จะมี 2 ครั้งแล้วกันนะครับ จำนวนที่มากขึ้น 10 ตัวอย่างแล้วก็จะเป็น 10 ตัวอย่าง เอกสารฉบับที่ 2 นี่ ก็จะ ลงมาทางเครือข่ายที่กดวัณโรคคือของวัณโรคด้วยนะครับ สุดท้ายก็คือพัฒนาเอกพันธ์ guideline นะครับ ไหนล่ะหนังเอกสารหลายๆในการ เซอร์วินิจฉัยวัณโรคส่งให้กรมควบคุมโรคนะครับ ในโอกาสนี้นะครับ กำลังจะไปขอเชิญหัวหน้าโครงการต่อเลยครับ ก่อน 06:00 น นะคะก็คือระยะเวลานำเงินโครงการ 1 ปี 6 เดือนนะคะ ก็จะมีกิจกรรมหลักๆ นักเรียนนำเสนอไปแล้วนะคะ จะดำเนินการตลอดทั้งปีนี้เลยนะคะ แล้วก็ส่ง 6 เดือนหลังนี้ก็คือจะเป็นเรื่องของการติดตามการใช้งานแล้วก็จะทำรายงานฉบับสมบูรณ์ ใครจะไปค่ะ ผลผลิตที่ คาดว่าจะได้รับจากโครงการนะคะก็คือจะมีต้นแบบ ปฏิบัติการจำนวน 1 ต้นแบบนะคะแล้วก็ ต้นแบบระดับภาคสนามจำนวน 3 ต้นแบบนะคะแล้วก็มีบทความ พิมพ์ในวารสารนะคะจำนวน 1 ฉบับนะคะตรงนี้ก็ขอว่าเรื่องของความสำเร็จเข้า อวสานนะคะ ค่ะ 900 กว่าบาทนะคะก็ เบ็ดเสร็จทั้งหมดก็คือจะเป็น 1.5 2 ล้านบาทนะคะมีทั้งค่าจ้างค่าลูกครุภัณฑ์วัสดุค่าจัดวงสัมมนาแล้วก็ค่าใช้ส่วนต่างๆนะคะก็จะมีประมาณเท่านี้ค่ะขอบคุณค่ะ ครับขอบคุณครับท่านอาจารย์ดร. นพดลมากนะครับ ไม่ทราบมีขามีสรุปจากผู้เชี่ยวชาญไหมครับ ฮัลโหล เลขามีไหมที่ผู้เชี่ยวชาญสรุป หาเจอไหม ค่ะ เดี๋ยวขออนุญาต สรุปในส่วนของผู้เชี่ยวชาญนะคะ ครับ ผลประเมินผู้เชี่ยวชาญครับด้วยนายแพทย์ยงเจือเหล่าศิริถาวรนะคะผอ. ศูนย์สารสนเทศกรมควบคุมโรคนะคะ 2 แพทย์หญิงผลินกมลวันนะคะ ผอ. สำนักวัณโรค กรมควบคุมโรคโรคชัยผอ. กล่องโรคติดต่อ นำโดยแมลงกรมควบคุมโรคและสุดท้ายนะคะนายแพทย์อาจจะเกลียด กาญจนพิบูลย์วงนะคะ ผู้ช่วยผู้อำนวยการ และหัวหน้ากลุ่มเทคโนโลยี และระบาดวิทยากองโรคไม่ติดต่อ กรมควบคุมโรคนะคะ ขายส่งของโครงการนี้นะคะ คณะผู้เชี่ยวชาญนะครับประเมินว่าโครงการนี้มีคุณค่าจากงานวิจัยนะคะสนับสนุน ยกระดับสูงทำให้เกิดความเชื่อมโยงที่จำเป็นในเรื่องของการเฝ้าระวังโรคและการใช้ ประโยชน์สูงสุดร่วมกันนะคะ อาจจะมีข้อเสนอเพิ่มเติมดังนี้นะคะก็คือมีเรื่องของการ ต้องปรึกษา sensitive aesthetic ของ S E R S นะคะให้อยู่ในระดับสูงใกล้เคียงกับการวินิจฉัยโรคของแพทย์ผู้เชี่ยวชาญนะคะและจองนะคะให้เพิ่มเทคโนโลยีทันไว้กับ ระดับกลุ่มให้สามารถอันดับการใช้ดูแลการพัฒนาต่อในระยะยาวได้ค่ะ 3 ควรปรับปรุงข้อมูลในเรื่องของมาตรฐาน hl7 นะคะและ 4 ทุกคนในเรื่องของพารามิเตอร์ที่ใช้สำหรับ การเดินวิ่งในส่วนของ S E R S นะคะว่าเพียงพอสำหรับการทำ specification หรือไม่นะคะ ค่ะ ในส่วนของความคิดเห็นด้านอื่นนะคะ ก็ถือว่าเป็น หลักการและการวิจัยนะคะ มีแนวทางการดำเนินการที่เหมาะสมนะคะทางนี้ควรจะมีในส่วนของการทำ MOU การร่วมกันกับทุกภาคส่วนนะคะโดยการแชร์ได้ให้สามารถใช้งานร่วมกันได้ค่ะ โครงการนะคะมีโอกาสที่ จะบรรลุ สำเร็จ บรรลุผลสำเร็จได้นะคะ หนูต้องให้ผู้ที่ทำหน้าที่ในเรื่องของ Data อาทิตย์นะคะแล้วก็ด้านระบาดวิทยาที่สามารถวิเคราะห์ข้อมูลเข้ามาร่วมในโครงการได้ก็จะเป็นประโยชน์ค่ะ ทั้งในด้านของการนำโครงการไปใช้ประโยชน์นะคะก็ ผลการจับกุมอย่างยิ่งนะคะกับการเฝ้าระวังที่ทันต่อสถานการณ์นะคะเรื่องของประเมินความ ความเสี่ยงรวมถึงการแจ้งเตือนของประชาชนนะคะ ทั้งนี้ควรจะ เรื่องของการพารามิเตอร์รหัสที่ใช้ในการเดินทางปกครองต่างๆค่ะ โดยเฉพาะบุคคลลาก่อนนะครับหัวหน้าและทีมงานมีประสบการณ์สามารถดำเนินงาน โครงการได้ตามวัตถุประสงค์นะคะ ผลกระทบทางด้านเศรษฐกิจจะสามารถเพิ่มประสิทธิภาพประหยัดเวลาและก็ทรัพยากรในการเฝ้าระวังป้องกันควบคุมโรคในระยะยาวได้ค่ะ สำหรับความซับซ้อนของโครงการหน้าโครงการนี้ไม่มีความซับซ้อนในแง่ของเชิงเทคนิคค่ะ ในส่วนของคนอื่นนะคะในโอกาสของการพัฒนาในเรื่องของในอนาคตนะคะอาจจะแบ่งการใช้ประโยชน์ ตามประเภทของผู้ป่วยที่ TB นะคะรวมถึงการใช้แอพพลิเคชั่นใครสมควรวาง Position ในการ ผมว่าสรุป ใช้เวลามากแล้วนะครับค่ะ ก็เห็นเยอะเหลือเกินนะ สรุปว่าเดือนหน้าใช่ไหมครับหรือว่าเดือนหน้าเดือนหน้าค่ะอาจารย์ครับค่ะน้ำหนักรวมผู้เชี่ยวชาญเห็นชอบแล้วก็สนับสนุนเต็มที่ครับอาจารย์ครับ กลับ ต่อ นักกีฬาจะเอาครับ ผู้โดยสารไปปรับปรุงด้วยนะครับ เดี๋ยวผมถามว่า ถามต่อนิดนึงว่าที่เราทำนี่ ของเดิมนี่มีอยู่แล้วมันก็ใช้อยู่แล้วใช่ไหม ที่เรา ไม่มีดีๆ 4shared มีอะไรนะอันละบาท ค่ะก็ใช้อยู่ค่ะอาจารย์ เพียงแค่ว่า การดีไซน์ ของธนบัตรนี้ค่ะ parasite 5-6 ปีที่แล้วแล้วค่ะ แล้วก็อาจจะการทำงานของ Application ที่เกิดขึ้นในธนบัตรมีประมาณ 55 Application ด้วยกันและมี 3 ทีมพัฒนา ทุกอย่างด้วยเวลารวดเร็ว กาญจนาอาจจะเป็นไซโลด้วยนิเราก็อยากจะจัด เรียนระบบให้ ดูดีขึ้นนะคะแล้วก็เพื่อให้ รองรับของการที่จะ นำ Application ใหม่ๆเข้ามาเสี่ยงเพื่อที่จะทำให้ทางกรมควบคุมโรคมีตั้งนานแล้วก็ต้องแลกกับทำเรื่องและเข็มต่อไปในอนาคตได้ค่ะ คิดว่าวิธีการผลิตเส้นน่าจะพูดว่าเราเคยทำเรื่องนี้และนี้เราทำรุ่นต่อไปคือคล้ายๆว่า ใช้คือทำไปแก้ไปทำไปปรับปรุงไปถ้าเราไม่มีเส้นอย่างนั้นแหละใครว่าเราเริ่มของเก่าไปคือของเก่ามีอยู่ใช่ไหมทั้งระบาด DC แกก็เดินอยู่แล้วถูกไหม การปรับปรุงขึ้นมาถูกไหมครับ แล้วก็ทางและความยั่งยืนนี้ทำอย่างไรครับ ทำแล้วนี่ใครจะเอาไปใช้ หรือการสนับสนุนเราทำอย่างไรต่อหลังจากครบปี 6 เดือน ใช้เงินไปแล้ว ก็เรามีการทำงานกับทางกรมควบคุมโรคนะคะตลอด ประดิษฐ์นะคะ ป้ายโครงการนะคะเรามีการ ซื้อตัว Server ให้กับทางกรมควบคุมโรคด้วยนะคะ ก็นั่งทำงานนี่ก็ได้เชิญทางคุณหมอค่ะส่งทีมงานเข้ามาหมายความว่ามันจะมีคำว่าการเอาไป Operator ต่อไหม หรือได้พูดกันต่อไหม หรือครบแล้ว ณตอนนี้ ปี 6 เดือนมีใครรับช่วงต่อไหม ก็ที่คุยอยู่ก็จะเป็นกรมควบคุมโรคค่ะแต่ว่าเรื่องของประมาณนี้ก็ยังไม่ได้ คุยกันต่อ OK ผมให้ข้อมูลอาจารย์เพิ่มเติมอีกนิดนึงนะคะไม่ใช่งบประมาณก็ที่เราคุยกันแบบไม่เป็นทางการนะครับอาจารย์ ก็จะมีลักษณะ มุมในมิติของบูรณาการก็จะเป็นตัวช่วยตัวหนึ่งแล้วก็ในมิตินะครับก็ประมาณจากกองทุนดิจิตอลหรือจากกสชมีมิติหนึ่งครับอาจารย์ครับโอเคโอเคผมมีความเห็นสุดท้ายคืออะไรช่วยดูว่าอันนี้นี่ ทาง DC Care ทางระบาดแล้วก็โครงการนี้น่าจะเอาไปเสนอใน BCG เครื่องมือแพทย์ด้วยนะ ให้ใน มิติของลดความเหลื่อมล้ำนะคะ ผมขอความเห็นคุณหมออรรถพรหน่อยได้ไหมครับสว ศธ ฮัลโหลยังอยู่ไหม ฮัลโหล งั้นถ้าไปอยู่กับคนอื่นไปก่อน มีความเห็นเพิ่มเติมไหมครับ อาจารย์คะ เรียนท่านอาจารย์ครับ ผมขอจัดก๊วนครับผมสนับสนุนโครงการครับ อาครับผมสนับสนุนโครงการโดยวิธี hds นะครับ ว่ามันเป็นโรคระบาดอยู่นะครับคนไทยก็ยังติดอยู่แต่คนไทยนี่มีพยาบาลในห้องผ่าตัด ก็ติดเชื้อแล้วนะครับเวลาเราดมยาสลบนี่ถ้าคนไข้เป็นวัณโรคที่เราไม่รู้ พยาบาลก็ติดเชื้อไปหลายคนนะครับแล้วก็ตอนนี้มีรายงานต่างด้าวเข้ามาซึ่งเราไม่สามารถควบคุมโรคนี้ได้ ถ้าเรามีนิสัยได้ดีติดตามได้ดีนี้แล้วน่าจะไปเอาวิธีนี้เป็นประโยชน์เพราะการวินิจฉัยวัณโรคนี้ ต้องใช้การวินิจฉัยหลายอย่าง มีการตรวจเสมหะ 3 วันต่อกัน การเพาะเชื้อมีการเอกซเรย์ กว่าจะทราบว่าเป็นวัณโรคนะครับ ก็ใช้เวลานานนะครับ ฉะนั้นโครงการดีนะทำได้โดยเฉพาะการวินิจฉัยนะครับและการตามนี้ก็คงอาจทำให้แพทย์มีความสะดวกขึ้นนะครับ ขอบคุณครับ วันนี้ใช่ไหมใครเสนอเข้ามา ฮ่าๆๆ ปิดโครงการแล้วค่อยสรุปไหมคะเพราะว่าแผนบูรณาการที่เราได้ประมาณ จากรัฐบาลมานี่ค่ะ ก็คือชื่อแผนบูรณาการ platform โรคอุบัติใหม่อุบัติซ้ำที่เราจะมี 2 โครงการนะคะ Doctor ในวันอาทิตย์หัวหน้าโครงการที่เป็นแพลตฟอร์ม ผัวเก่าระวังสถานการณ์นะคะ โครงการหนึ่งอยากให้ฟัง อีกโครงการหนึ่งเป็นเรื่องของ Application ผู้แต่งเข้าไปในแพลตฟอร์มน่ะคะ แล้วเวลาเราประชุมคณะผู้เชี่ยวชาญที่เมื่อกี้น้องเขารายงานนะค่ะมันจะเป็นผู้เชี่ยวชาญที่ดูให้ความสูงทั้ง 2 คณะนะคะ ผัก คือประเด็นผมตอนนี้ผมคิดว่าไม่มีอะไรขัดข้องที่เราจะเดินหน้าต่อไปแต่ผมอยากให้วันทนีย์กับซันนี่ เราไม่มีเวลาอธิบายกรรมการนี้เลยนะครับที่เราทำ BG เครื่อง and ที่เรามีมิติหมดลดความเหลื่อมล้ำผมว่าถ้าหากเราให้นักวิจัยช่วยเขียนเรื่องนี้ว่ามันจะไปถึง ผู้ใช้สักเท่าไร ว่า ไปถึงผู้ใช้มากที่สุดเท่าไหร่เท่าที่จะไปได้ ฮัลโหล นักวิจัยบอกได้ไหม ดรนัยนาตอนนี้มีกลุ่มผู้ใช้งาน เป็นเจ้าหน้าที่สาธารณสุข จังหวัดใช่ไหมคะ ใช่ค่ะ คือผมอยากให้ไปประเมินอย่างนี้นะครับ คือผมเรียนผมอาจจะดูพูดซ้ำนะครับ ใน pct เครื่องมือแพทย์นี่เรามีมิติอยู่ 3 มิติ นิติหนึ่งเราพูดเรื่องความรักลดความเหลื่อมล้ำที่เราได้เคยยกตัวอย่าง ว่าถ้าเราใช้แพลตฟอร์มนี่ อย่างกรณีของหมอพร้อมเป็นตัวอย่างที่ดีว่าแพลตฟอร์มนี้ถึงประชาชนเป็นล้านทั่วประเทศเลยนึกออกใช่ไหม ซึ่งมัน powerful มาก เวลาเราใช้ homan ของดรกิตตินี่ ในกทมถึงตั้ง 88 เปอร์เซ็นต์ เพราะฉะนั้นผมอยากให้ไอ้ตัวนี้ทั้งนักวิจัย ท่านดอกเตอร์สลัดและวันอันนี้นี่น่าจะพูดตรงนี้ให้ชัดขึ้นไปเลยแล้วแรงหนุนมันจะสูงในเวลาเข้าไปใน BCG เครื่องมือแพทย์เพราะว่าท่านนายกเรียกประชุมเมื่อไหร่ผมจะเอาตัวอย่างพวกนี้ไปเรียนท่านนายกว่าไอ้ BCG เครื่องมือแพทย์นี่มันทำให้ประชาชนนี่ลดความเหลื่อมล้ำได้อย่างไรและในชุดลดความเหลื่อมล้ำนี้เลขาสปสชท่านเป็นประธานผมจึงอยากถามว่าตอนนี้ผมสนับสนุนแน่นอน แต่ผมอยากจะรู้ว่าคุณสเกลเข้าไปเต็มที่นี่เป็นประชากรได้สักกี่คน อาจารย์คะโครงการน่าจะมีคำตอบให้อาการน่าจะตอบผมตอนนี้ได้ค่ำๆมั้ง เป็นอีกกลุ่มนึงค่ะอาจารย์ อีกโครงการนึงค่ะ คือถ้าเราทำแล้วเมื่อกี้ตอบว่าพันคนผมจึงได้ถามต่อว่าเต็มพันได้ไหมผมจึงถาม ถ้าจะมีมิติเดี๋ยวผักดอกเตอร์นัยนาให้ ข้อมูล คือ scale up ของ Project น่ะ มันใช้ภาครัฐกับภาคประชาชนน่ะค่ะคือในมิติของโครงการนี้ค่ะอาจารย์ potassium นี่สิ่งที่จะเอามาใช้ User ของอะตอมคือ developer ขายการ ที่เป็นผู้เชี่ยวชาญด้านไอที แล้วก็จะขอกลับไปสไลด์ที่แพลตฟอร์มได้ไหมคะ แล้วมันจะมีหน้าที่เป็น ผมยังงงว่าจะไปอยู่กรมควบคุมโรค ขึ้นคุณไม่ใช้ข้าวหรือผมยังงงเหมือนกันผมไม่อยากถามมากตอนนี้ ในส่วนตรงนี้นะคะเราต้องหารือกับกรมควบคุมโรคนะคะเรายังคงใช้ มาใช้คราวไหมถ้ามาใช้คราวนี้ต้องมีงบรายปีให้กับกรมควบคุมโรคใช่ไหมคะหมายถึงว่ากรมควบคุมโรคว่าต้องสรรหางบประมาณมาเพื่อขับเคลื่อนนะคะ แล้วในส่วนที่อาจารย์บอกว่าเข้าถึงอีกคนนะคะ คือว่า มันจะมีเลเซอร์ของตอนนี้ตัวแพลตฟอร์มนี่ตัวของทวิตเตอร์ developer ณตอนนี้ภายใต้โครงการนี้นะค่ะมันเป็น ผู้ใช้งานจะเป็นเจ้าหน้าที่สาธารณสุข สิ่งที่เราทำนี่ก็คือว่าเป็นเจ้าหน้าที่สาธารณสุขที่อยู่ทั่วประเทศเลย ทั่วประเทศเลยนะคะอย่างเช่นตอนนี้เราจะเอา กบไม่พูดถึงกูใช้น่ะ ผมพูดถึงคนไข้น่ะที่เขาจะใช้ประโยชน์นี่มันเยอะไหม คือพอดีว่า สิ่งที่พี่ทำมานะคะ มันจะมีอีกโครงการหนึ่งที่เป็นเรื่องของรู้ทางนะค่ะ เป็นเรื่องของ Application ทั้งป่าแต่ไม่ได้อยู่ในภายใต้โครงการนี้คือตัวอย่างข้อมูลนี้ ส่งให้กับแอพพลิเคชั่นรู้ทันที่ที่ประชาชนจะเป็นผู้ใช้ก็คือสามารถ ขึ้นอยู่กับว่าใครมาดาวน์โหลด ได้เลยนะคะอาจารย์โอเคผมถามแค่นี้นะวิชาคงไม่เข้าใจว่าผมพูดอะไรแต่ว่าถ้าผมถ้าคุณเขียนภาพรวมให้ได้ว่าเอารู้ทันมาเสียบ เอา DC มาเสียบ b e n e บอกท่านนายกหรือท่านรัฐมนตรีได้ว่าคนไทยจะได้ประโยชน์สักกี่คน ยกตัวอย่างอย่าง joven ของท่านกิตติ ใช้ของผม ผมเอาตัวนี้ไปสู้เรื่องใช้งบประมาณประชุมอะไรให้นักวิจัยได้นึกออกใช่ไหมนึกออกไหมครับ หรือถ้าหากว่าเราไปทำเรื่องพระภิกษุอะไรอีกทีจะครอบคลุมประชากรเท่านั้นพรุ่งนี้เพราะว่าคนให้งบประมาณหรือนักการเมืองเขาก็ไม่ได้สนใจเท่าไหร่หรอกว่า เราจะตื่นเท่าไหนเพราะประชาชนพี่เขาจะลดความเหลื่อมล้ำได้ไหมเดี๋ยวไปดูโครงการต่อไปและช่วยไปหาข้อมูลให้ผมด้วยได้ไหมครับ วันนี้เดี๋ยวฝากเฮียชัยอีกสักภาพหนึ่งก็ได้ครับเป็นภาพง่ายๆเป็นซัก 1 สไลด์ว่าตอนนี้เราเข้าได้เท่านี้ถ้าหากต้องการเราจะเข้าไปได้อีกเท่าไรนักวิจัยลองทำอีกสักสไลด์ 1 พระอาจารย์เชิญออกจากรับครับขออนุญาต อาจารย์ครับขออนุญาตไปอีกโครงการหนึ่งซึ่งเกี่ยวข้องกันนะครับ โครงการของดร ณัฐนันท์ ซึ่งจะเป็น App ที่เชื่อมโยงกับแผ่นฟอร์มนะครับ ขอเชิญดอกเตอร์ละกันนะครับก็คือว่าโครงการนี้นี่ จะมีกรอบงบประมาณอยู่ที่ 12.5 ล้านนะครับ ขอกรรมการอนุมัติ 1.68 ล้านนะครับ ขอเชิญดรณัฐนันท์เลยนะครับเชิญครับ พักผ่อนครับ ข้อสำหรับตัวนี้เป็น Application สำหรับเฝ้าระวังและ Application ที่เชื่อมต่อกับดอกเตอร์นัยนาที่พูดไปเมื่อสักครู่นี้นะครับพรุ่งนี้ก็จะน่าจะมีตัวเลขที่จะสามารถตอบอาจารย์ไพรัช ต้นจากคำถามเมื่อสักครู่นี้ได้นะครับ ไปครับ ครับ ตัวหลักการนะครับก็จะเหมือนกับที่เราเพื่อในอนาคตนะครับก็คือเป็นแบบฟอร์มการเฝ้าระวังนะครับ โดราเอมอนในเรื่องของการขยายผลนะคะในการเฝ้าระวังโรคระบาดนะครับ ไม่ว่าจะเป็นโรคระบาดอุบัติใหม่นะครับซึ่งโครงการนี้นะครับก็จะมีการขยาย โครงการพระบาทแล้วก็ดีที่แกนะครับที่ติดตามนะครับ ดูในกลุ่มไข้เลือดออกกับ covid นะครับ เรื่องของโรคระบาดอื่นนะครับที่กรมควบคุมโรค ดูแลให้นะครับ ก็จะเข้ามาคุมมากขึ้นแล้วก็จะรองรับสถานการณ์ในอนาคตเพิ่มเติมด้วยนะครับ เป็นโครงการในเฟซนี้นะครับก็จะมีด้วยกัน 3 Application ครับท่านแรก ก็คือ Application ดีๆนะครับ แต่ต้องเพิ่มความสามารถมากขึ้นนะครับเดี๋ยวจะขยายให้ฟังว่าเพิ่มเติมหน่อยนะครับอันที่สองก็คือเป็น Application บันทึกอุณหภูมินะครับ ช่วยสัมพัสเทอร์โมมิเตอร์นะครับการเฝ้าระวังระดับชุมชนอันนี้ก็จะมีเรื่องกิตติเป็นผู้พัฒนานะครับ เป็น พัฒนาข้อมูลสุขภาพระดับบุคคลนะครับอันนี้เป็นผู้พัฒนานะครับ หลักๆก็จะมีจาก Application นะครับ ขออะไรถัดไปนะครับ แป๊บนะครับลักษณะของการทำงานนะครับจะเป็นลักษณะของการพัฒนา ที่เป็นสแตนเลสนะครับเครื่องเรามีการจัดส่งให้ควบคุมโรคนะครับด้วยงบประมาณ 3-4 ล้านครับ เป็นอินทรานะครับเอาไปติดตั้งในกรมควบคุมโรคนะครับ เปิดแอปพลิเคชั่นนี่ จะเป็น การทำกับไฮบริดอยู่นะครับก็คือพระที่เป็น Application นะครับคนหนึ่งก็อยู่ครับแต่ว่าน้ำตาที่มีการจัดเก็บเงินก็จะจัดเก็บอยู่บน Server ของกรมควบคุมโรคนะครับ ก็จะเป็นการทำแบบไฮบริดนะครับอันนี้ก็ขึ้นอยู่กับงบประมาณกรมควบคุมโรคนะครับ อนาคตนี่จะขยายผลทั้งหมดเลยได้หรือเปล่าอะไรอย่างนี้ครับอาจจะต้องอยู่ต่อไปนะครับ เบื้องต้น Facebook นี้นะครับอาจจะเป็นลักษณะของการทำให้ปิดนะครับ ส่วนหนึ่งก็คือใช้ข้าวส่วนหนึ่งก็คือเป็น Server นะครับ ต้องจากกรมควบคุมโรคมีเรื่องของ การทำเครื่องของพัฒนามาตรฐาน ISO นะครับเขาได้ไอโซ่ 2 หมื่นเจ็ดพันนึงนะครับ ตัวโครงสร้างก็ app ตั้งของที่พี่เอนะครับ โรบินสันสุพรรณว่าคงค้างที่ทดสอบเป็น Data Excel ดรนัยนาได้จ้างไปครับ ถัดมานะครับ สำหรับตัว platform Application นะครับ ขอแบ่งเป็น 2 กลุ่มก็คือการเฝ้าระวังผู้ป่วยนะครับเขาจะแบ่งเป็นข้อมูลโรงพยาบาลกับข้อมูลภาคประชาชนนะครับ ข้อมูลโรงพยาบาลที่ไม่อยู่ในเฟสนี้นะครับข้อมูลภาคประชาชน อยู่ในระดับสูงกับระดับบุคคลนะครับก็จะเป็นมาของด็อกเตอร์กิตตินะครับคณะบุคคลก็จะเป็นงานของดอกเตอร์ในโชว์นะครับ ส่วนประมาณกลุ่มเสี่ยงก็จะเป็นระบบดีๆแชร์เดิมนะครับซึ่งเป็น PC care นะครับ ที่รักมาทำนะครับจะเป็น App พี่จะนำเข้าที่ตัวเองนะครับส่วนการนำเข้าโดยเจ้าหน้าที่กับการทำข้าวกับกลุ่มยังไม่มีนะครับอยู่ในเรื่องของการถ่ายเรณูในเกียรติบัตรไปนะครับ ดังนั้นไม่มีตัวที่ไม่มีการระบาดนะครับจะเป็น Application ที่จะทำให้มีการในเฟสนี้นะครับ ขอหน้าถัดไปครับ ล่อกันอย่างนี้เราไปเปรียบเทียบกับ Application ที่ไม่อยู่ในกลุ่มเดียวกันนะครับ ก็ตอนนี้นะครับ 22:00 น ก็คือหมอชนะแต่ว่าพอมีการเปิดเมืองที่เหมาะชนะก็มีการปรับปรุงตัวเองไปนะครับ ก็ตอนนี้ก็เลยไม่มีการทับซ้อนนะครับฉะนั้น Application ทั้งหมดหนี้ วิธีการทำโดยภาพลักษณ์นะครับที่เกิดขึ้นนะครับกับ App ที่เรากำลังทำนี่คือจะไม่มีการทำพร้อมกันนะครับ วันนี้ก็เลยนำเสนอนะครับเพื่อให้ สุขสันต์วันเกิดนะครับว่าตอนนี้ หมอธนมิตรนะเปลี่ยนรูปแบบไปนะครับ เป็นการปกครองมูลพิกัดเท่านั้นนะครับไม่มีปัญหาเรื่องของการนี่ มาเลยแตกต่างจากแอปของเราที่เกิดจากอาการแล้วก็พิกัดนะครับควบคุมเรื่องกลุ่มเสี่ยงนะครับครับทักมาครับ สำหรับ Application ทำเพิ่มเติมนะครับก็จะเป็นการทำอันที่ 1 เลยก็คือเรื่องของการดูเรื่องของการ ใช้งานครับว่าผู้ใช้งานที่เขาต้องติดตั้ง App นะครับ ถ้าคนที่เป็นกลุ่มเสี่ยงกับ App นี้อยู่ด้วยกันหรือเปล่านะครับก่อนหน้านี้โดยใช้ NFC นะครับในการเช็คค่าติดตามนะครับแต่ NFC มีปัญหา ที่เราก็ไม่รู้ว่าการติดตามนะครับตอนนี้เรากำลัง พัฒนาตัว Smart Device ใหม่นะครับ เมื่อไหร่ก็ตามที่ออกห่างนี่จะแจ้งเตือนแบบเรียลไทม์ให้ฉันทีอันที่ 1 อันที่สองก็คือทำ Video Call นะคะเนื่องจากอาการพระอาการผิด ขนาดนั้นเลย ส่วนที่เพิ่มเติมเข้ามานะครับ ทักมาครับ อันนี้มันเป็นโครงสร้างนะครับ ที่เรามีการทำเพิ่มเติมนะครับในส่วนที่เป็นสีส้มนะครับ ก็จะมีการเพิ่มเติมทั้งหมดเลยของการทำสมาธิไว้นะครับ เรื่องของการทำเพิ่มของ Video Call นะครับมีการลงทะเบียนล่วงหน้า ก็จะไปกลุ่มเสี่ยงนะครับ วิธีสับสนโลกนะครับ ทาส วันนี้ที่เราใช้ในการดูแลกลุ่มเสี่ยงในช่วงระบาด 123 นะครับเขามียอดประมาณ 60 คนนะครับ เข้าใจว่าถ้าเป็นการระบาดใหญ่นี่เข้าใจยอดน่าจะสูงนะครับแต่ว่าถ้าเป็นเรื่องของการใช้แบบระบาดแบบทั่วไปนะครับเท่าที่ดูก็น่าจะเป็นลักษณะของบางพื้นที่ป้อมยามนะครับขึ้นอันนี้เดี๋ยวเขาจะไปหาตัวเลขกับทางกรมควบคุมโรคอีกครั้งหนึ่งนะครับ ในกรณีที่เป็นเรื่องของโรคอุบัติซ้ำนะครับ ยอดการใช้งานจะเป็นลักษณะเท่าไหร่นะครับ ทักมาครับ อันนี้จะเป็นของด็อกเตอร์กิตตินะครับรบกวน Doctor กิตติช่วยอธิบายเพราะครับ ครับสวัสดีครับท่านกรรมการครับส่วนของผมก็จะเป็นส่วนของ Application ในการบันทึก เชิญนะครับของเครื่อง Smart Meter เราทราบมาว่ามีการคดีในอเมริกาของว่าในการระบาดนี้ ผลกระทบต่อร่างกายของมนุษย์มีก็จะมีส่วนที่อื่นก็คือการอุณหภูมิมีไข้ ในอเมริกาที่มีการศึกษาเรื่องนี้นะและก็มีการแจกเทอร์โมมิเตอร์ที่มีสามารถเก็บบันทึกหน้าเข้าสู่ระบบคราวนะครับ ก็มีแต่ไปปริมาณ 2 ตัว แล้วก็ผลลัพธ์ออกมาได้เป็นผลที่ดีมาก การระบาดของโรคได้นี่ก่อนกรมควบคุมโรคเขาได้ 2 อาทิตย์นะครับ ก็มาว่าเดี๋ยวนี้น่าจะเอาแอพพลายกับเมืองไทยได้ map map ที่มีการกำหนดว่า เป็ด Line ว่าอุณหภูมิในแต่ละพื้นที่ของอะไร มีงานประชาชนที่วัดค่าอุณหภูมิสูงขึ้นในพื้นที่ไหนเนี่ยเขาสามารถจำได้ว่า พื้นที่นั้นน่าจะเกิดโรคระบาดเกิดขึ้นเขาก็เทียบข้อมูลจริงนี่ก็เห็นว่ามีการเกิดโรคระบาดจริงประมาณ 2 อาทิตย์นะครับ อันนี้ก็เป็นโมเดลที่เราจะดึงเอามาใช้นะครับ สิ่งที่ควรทำก็คือโครงการนี้สิ่งที่ 1 ก็คือตัวเทอร์โมมิเตอร์เทอร์โมมิเตอร์ทำได้หลายรูปแบบ isolation มีการแจกมิเตอร์ในโปรโมชั่นจำนวนมากอยู่แล้วนะครับเป็นหลายแสนเครื่องมองว่าน่าจะเป็นฐานเริ่มต้นที่ดีนะครับแล้วก็ทำ application ไปดึงข้อมูลจากเรานะเนี่ย เขาก็จะไปเก็บในระบบ Cloud นะครับ เราจะไปทำนะครับอันที่สองก็คือขอ iPhone วิธีการเชื่อมต่อบลูทูธ สามารถซิงค์อัตโนมัติกับมือถือแล้วก็อุปกรณ์อื่นจึงทำให้ผู้ชายนะครับ คือหลังจากวัดอุณหภูมิของที่บ้านคุณครูก็จะมีการเก็บบันทึกและถ้ามีการเขียนบันทึกก็จะไม่มีการระบุตัวตนนะครับ ว่าอยู่ที่ไหนแล้วต้องการแค่อุณหภูมิตำแหน่งของที่เขาว่านะครับแล้วก็พอรู้ว่าอำเภอนี้ตำบลนี้นี่มีอุณหภูมิค่าที่เท่าไหร่ ซึ่งคำพูดแบบนี้ก็จะเป็นพื้นฐานในปีนี้นะครับในการที่จะทำตัวอุปกรณ์แล้วก็ตัวแอพพลิเคชั่นในการเก็บเข้าสู่ระบบคราวนะครับ ในปีนี้บางส่วนแล้วก็จะทักไปนี่แล้วก็จะเป็นหนังในส่วนที่เรื่องเกี่ยวกับการวิเคราะห์ข้อมูลนะครับ ในการวิเคราะห์ข้อมูลต่อไปเพื่อจะทำการ Map เปิดทำการผลิตในการทางการแพทย์ อาการของโรคระบาดได้นะครับ อันนี้เป็นส่วนของเรื่องสมรรถมิเตอร์นะครับจัดไปครับอันนี้ก็เป็นดอกเตอร์เดโช สวัสดีครับอันนี้เป็น Application ของเราก็คือต้องการเปลี่ยนพฤติกรรมช่วยในการป้องกันโรค คนนะครับ เราเชื่อว่าถ้าเราสามารถปรับเปลี่ยนพฤติกรรมการออกกำลังกายหรืออาหารก็จะช่วยให้อัตราการเกิดโรคน้อยลง วันนี้เราก็สามารถใช้ในการปลูกแล้วก็โรคระบาดในระดับบุคคลได้นะครับ เป็นที่มาของการนำแอปพลิเคชั่นนี้เข้าร่วมในโครงการนี้ด้วยนะครับ ทุกวันนี้เราก็มีการออกแบบ ให้ผู้ใช้งาน สามารถติดตามพฤติกรรมตนเองติดตาม ข้อมูลของตนเอง เล่นผลเลือด หรือว่ากินอาหารออกกำลังกายในแต่ละวันได้ง่ายๆนะครับเพราะเรามีวิธีกระตุ้นให้คนๆนั้นจะสอนเรื่องโดยการใช้ระบบโค้ทติ้งนะครับ แล้วก็จะมีการเพิ่ม แนวทางการกระตุ้นเช่น Application Model หรือว่าทำให้ระบบแนะนำการเล่นเกมทำให้คนอยากใช้มากขึ้นแล้วก็อาจจะเพิ่มวิธีการกระตุ้น sinus surgery ทำคนอยากใช้มากขึ้นเพิ่มเข้ามาในระบบนี้นะโครงการนี้นะครับ แล้วก็ปัจจุบันข้อมูลแล้วก็พยายามลิงค์ให้เก็บมากที่สุด ก็คือเรามีการเลี้ยงกับ นัดแรกที่ฉีด nbsp ดีไลท์เช็คนะครับกระต่ายที่ 100 สาขาของร้านเฮียนะครับ แล้วก็มีกับควบคุมโรคที่ว่า ไปเลี้ยงกับ bps ที่แปลกไปประมาณ 3000 เครื่องทั่วประเทศนะครับเราก็มีข้อมูลจากตรงนี้ด้วยเพราะฉะนั้นข้อมูลที่ใช้งานเขาตรงนี้เราก็สามารถมีข้อมูลขึ้นมาในแอปได้นะครับ ก็กิจกรรมหลักๆเรา ก็คือพัฒนาระบบแอปแล้วเราก็จะพัฒนากฎอัลกอริทึมในการประเมินผลแล้วก็ เข้าประเมินโรคด้วย ผมขอหน้าต่อไปครับ รายละเอียด หลักๆ หรือจุดเด่นเบื้องต้นก็คือเราเน้นออกแบบ แต่งงานกันเองได้รวดเร็วแต่ละวันคงจะใช้เวลาไม่มากนะครับ ใช้เวลาน้อยๆอย่างเช่นเอา 3 นาทีก็เราจะมีระบบช่วยในการกระตุ้นให้คนอย่างใช้หรือมีโค้ดในการอุ่นพยายามดึงกลับต่างๆให้ดึงข้อมูลอัตโนมัติให้มากขึ้นเราก็จะมีระบบ AI ที่ช่วยแนะนำสุขภาพด้วยนะครับแล้วก็วิเคราะห์ข้อมูลส่วนบุคคลก็มีระบบ Close หรือดูแลสามารถข้อมูลหรือวิเคราะห์ เออได้อินเตอร์เนชั่นแต่ละแบบที่ทดลองเป็นอย่างไรนะครับ นี่ก็เป็น เบสของขอหน้าต่อไปครับ อันนี้เป็นคอนเซ็ปต์ในท้ายที่เราจะมาใช้ครับ ขอตอบไปครับ อันนี้ก็เป็น อย่างของ Application ที่มีอยู่ในปัจจุบันนะครับ ต่อไปเลยครับ ตอบเลยก็ได้ครับก็ปัจจุบันเรามีความร่วมมือกับ ราคาของใช้และโครงนะครับที่จะเอา Application ใครไปใช้ โปรโมชั่น ธันวาคม ฉันจะไปถึงที่โครงการดีแล้วอีกครั้ง ปกติคืออะไร องค์กรต่างๆ ให้มีการปรับเปลี่ยนพฤติกรรมให้องค์กรผู้ใช้งาน ผู้ สมาชิกในองค์กร เราจะไปร่วมในเครือข่าย ที่เที่ยวร่วมเราก็จะร่วมกับสูตร Device ธรรมดานะครับ อันนี้จะเป็นศูนย์ที่ตั้งอยู่ในโรงพยาบาลต่างๆทั่วประเทศ ก็เราลงตั้งแต่ปีที่แล้วแล้ว แน่จริงก็พอมีการคุยตรงกัน พอดี จัดสวนนี้ ตัวเองเป็นคนออกจะอ่อนไซส์ก่อน เงียบเวลาต่อเนื่องได้ว่าเขาเป็นคนดี ปัจจุบันก็มีคนใช้งานเป็นหลักพันอยู่ ช่วงนี้ที่เรามีโครงการพัฒนาเพิ่มขึ้น ไม่มีการร่วมกับคนไทยรัดกุม ก็จะเกี่ยวได้ในส่วนของจำนวน User นะครับ การเข้าถึงผู้ใช้งาน ต่อไปอันนี้ก็เป็น ดูสุขภาพดีไว้ที่กระจายอยู่ในที่ต่างๆทั่วประเทศ ครับ เป็นคร่าวๆวิวของโครงการ ออกอะไร Station ของ ที่เราจะเข้าไปรวมด้วยนะครับ สวัสดีครับ นัดมาก็จะเป็นเรื่องของกรรมนะครับ เราจะเริ่มพัฒนาตัวระบบนะครับ อยู่ประมาณ 8 เดือนนะครับแล้วก็เดินที่ 9-12 พระจันทร์เริ่มในเรื่องของการอบรมสอนการใช้งานนะครับ 11.18 เนี่ย มันเป็นเรื่องของการเอาไปใช้งานจริง การติดตามผลงานนะครับ สรุปก็คือ 8 เดือนจะเป็นเรื่องของการพัฒนานะครับ สิ้นเดือนจะเป็นเรื่องของการ อบรมเจ้าหน้าที่นะครับแล้วก็ 6 เดือนหลังจะเป็นเรื่องของการกระจายและติดตามครับ ทักมาครับ อันนี้เป็นเรื่องของค่าใช้จ่ายในการพัฒนานะครับ 12.5 ล้านนะครับ ทักไปครับ สิ่งของมอบนะครับก็จะมีต้นแบบภาคสนามนะครับปรับขึ้นแบบ อิงจากตัว Application ปรับตัวนะครับ ตรวจระบบติดตามอาการแล้วก็พิกัด มีทั้งแบบแล้วก็ Application อุณหภูมิ แล้วก็ตัวลบบันทึกการเข้าสุขภาพ ระวังบุคคลอีก 1 ต้นแบบนะครับ โต๊ะพับสนามทั้งหมดนะครับ ทักมาครับ ขอยืมนะครับก็จะส่งมอบให้กับควบคุมโรคนะครับ แล้วก็ปัจจุบันนะครับ เป็นข้อเสนอของโครงการนะครับเป็นโครงการสำคัญในปี 16 นะครับ ถ้าไปเจอกันผ่านก็จะ ข้อสอบคณิตป 6 นะครับ ก็จะเอาเข้าโครงการบูรณาการถัดไปครับ Q W 66 ตาจะได้ต่อเนื่องมาเป็นส่วนที่ 2 ครับ ตั้งราคาไว้นะครับมันจะเป็นยังไงต่อไปครับขอบคุณครับ จบแล้วใช่ไหม Hotmail จบรับมสธครับอาจารย์ครับ ก็เพราะว่าทำให้เข้าใจมากขึ้นหลังจากต่อจากอันที่แล้ว กรมใดมีข้อคิดเห็นที่พูดเมื่อกี้ วันหน้าจะทำซัก 1 สไลด์ Texture ช่วยเอาของในยะลาเมื่อกี้ ไม่เกี่ยวยกตัวอย่างนะ เขียนไว้ตรงกลางหรือข้างบนทุกอย่าง แล้วเรามีของสังคมการนี้ มันจะเข้าไปอย่างไรนะครับ เพื่อให้เห็นว่ามันเป็น Pictures เห็นเป็นรูปแห่งประเทศไทยนะครับประเทศไทย ผมคิดว่าโดยหน้าที่เขียนแบบ ปัจจุบัน พวกเราทำน่าจะดูกับเม้น ถ้าไป data-dismiss นัยนา เขียนแล้วมันก็รู้รู้ว่า พร้อมใช้งานอยู่แล้ว แล้วเรากำลังจะขยายผลให้มันดีขึ้นดีขึ้น ผมคิดว่าน่าจะได้เห็นสักสไลด์ 2 คน หมอดูว่ากูเจ็บนี้ควรจะสนับสนุนใช่ไหม ช่วยจดบันทึกให้ช่วยดูด้วยนะ นะครับอาจารย์ครับ ที่ผมบอกว่าผมจะเอาเข้าไป ICT คือแพทย์ ตัวนี้ผมไม่เห็นจะตีฟัง โทรฯมาตลอด อินบูโดกันผอม ลดความเหลื่อมล้ำ จึงตั้งคำถามจะถาม ว่า ถ้าเราทำแบบนี้ คนคาดการณ์ว่าตอนที่เราเป็นประชาชนเท่าไหร่ Project ไป ประชาชนเท่าไหร่ อันนี้ก็ถามแรกเลย แล้วพอจะรู้ไหมจะถึงเท่าไหร่ MB ไหม มันเท่าไหร่ สารที่อยู่ในที่นี้ด้วยก็ช่วยกันตอบ ยกตัวอย่างนะยกตัวอย่างของเดโช ทูเดย์โชว์อาจารย์ unlisted ของเดโชนี่ ชนบทไหม ถ้าสอบได้ก็ลองทำการบ้าน ว่าจะไปถึงไหนนะครับ คิตตี้ก็เหมือนกัน ว่า ผมสนใจสลายที่กระบี่โชว์เมื่อกี้ ปีชง โทรตอนท้ายของสหรัฐอเมริกา มาทำให้เราเห็นทันทีเลย กินสไลด์อย่างนี้ 1 สไลด์ก็เข้าใจเลยไม่ต้องดูดีเทล กว่าจะตอบได้ก็คงจะดี ของเดโชดีที่เป็นรูปประเทศไทยของเด็ก ขอเบอร์โทรที่เป็นประเทศไทย โอเคแต่มันดูยาก ขอโทษ วิธีพรีเซ้นอะไรก็ อย่าคิดว่าเขาจะดี ระหว่างทางปล่อยคอร์ด ว่า devices ปลายทางเก็บเอกสารกิตติบ่อยมากว่า เทอร์โมมิเตอร์ตอนนี้ สถานการณ์เป็นอย่างไรในเมืองไทย อยู่ปลายทาง แบบที่เขาแจกในปัจจุบันที่ราคาถูกมาก ขอเสียงให้กับ isolation ไม่ได้ก็ไม่อยากให้ประชาชนเข้ามา เสียเวลาก็เอาไปทำ application อ่านค่าตัวเลขตัวนั้นอัตโนมัติ ก็ใช้วิธีการฆ่า หมอกระดูกและข้อมูล เร็วสุดก็คือ ตั้งค่าตัวเลขรหัส Apple รองรับ จะทำให้ User มีเครื่องมือกระจายไปทั่วพื้นที่ในประเทศไทย หลายแสนคนที่ทำ homosexual ปกติเป็นทหารแล้วก็ไม่ทันเริ่มต้นที่นำไปใช้ในการเซ็นเซอร์ ที่กระจายไปทั่วแล้วนะครับ ที่หนึ่งที่สองก็คือ หาอุปกรณ์ที่เป็นตัววัดว่าจะส่งบลูทูธ อัตโนมัติ นี่ก็ต้องหาเลยนะคะที่ถูก เล่นคนเดียวได้ในอนาคต อันนี้เราก็งงอยู่ ก็จะเอาในตัวโครงการนี้ครับประมาณนี้ครับ แล้วของที่โชว์ที่ผนังสไลด์ ที่มา 7 ตัว ตุ๊กตาชาววังเป็นอย่างไร อันนี้หนักไม่มีสัญญาณนะครับที่เราใช้ น่าจะแบ่งเป็น 2 ส่วนนะครับ ส่วนหนึ่งก็คือเป็นส่วนเกี่ยวกับพฤติกรรมทั่วไปที่ตนเองได้เช่นน้ำหนักตัวปริมาณผักผลไม้ที่กินต่อวันและก็การออกกำลังกาย ตัวเนี้ย กำลังทำ Link เข้ากับ รีบเร็วก็คือ Xiaomi เป็นตาชั่ง Xiaomi ที่มีแต่ช่างอ๊อดข้อมูลที่จะนำขบวนเข้าไปได้อัตโนมัติ แล้วก็เงินออกกำลังกายลิงกลับ อุปกรณ์ devices ต่างๆ จะเป็นลิงค์กับตัว L ของ Apple จะเตรียมตัว X ทีวีที่คนใช้ Smart Watch โดยเฉพาะจะทำอย่างนี้ก็ได้นะครับ เข้าใจว่าจะไป 8:00 น ไม่ติดเขาได้เลยกับสิ่งที่ต้องเฝ้าด้วยมือหรือเปล่า ใช่ครับ มันจะเป็น 2 กลุ่มของคุณกิตติ ฟังเมื่อกี้แล้วก็ได้เป็น 2 กลุ่มเหมือนกัน ปกติก็ได้ ก็ได้ใช่ไหมครับใช่ครับก็ได้เบอร์ก็ได้ครับไม่ได้เดินสะดวก การถ่ายรูปกับข้อมูล อำนวยความสะดวกหน้าโครงการนี้จะ success ไหม คือถ้ามันต้องมานั่ง ก็เมื่อวานมันก็ไม่ใช่บอกว่าขี้เกียจป้อนแล้วต้องรีบไปทำงานใช่ไหมครับ เธอต้องไปคิดตอนนี้ไม่ได้ว่าอะไรนี่ ที่ว่าพวกเราคงทำได้ ไม่ได้ไปกังวลอะไร อุปกรณ์ ผมสรุป ไม่เช็คชื่อให้ได้ อุปกรณ์ปลายทาง นราธิวาส เราจะไปถึงประชาชนได้สักเท่าไหร่ ขอเชิญกรรมการนะครับชื่อคุณหมอและผู้เชี่ยวชาญนะครับ คุณหมอมีอะไรคุณบอกว่าโอนมาหรือยังครับ คุณนายจะเด็ดคุณหมออรรถพร ท่านประธานครับ ครับผม ผมเข้าใจว่าเป็นเรื่องที่สปสช. เดินอยู่ อาจารย์พอจะไม่เข้ามา ตั้ง บูรณาการ เขาเริ่มจากเรื่องของส่งเสริมการป้องกันนะครับ โครงการของอาจารย์เดโชรีน่าสนใจตรงที่ว่า อย่างว่าทั้ง 2 ระบบ ประกัน คือตัว Application นี้ เช่นเป็นต้นว่านักสังคมนี่ ยินดี ให้ประกันตนใช้แล้วก็อาจจะมีแรงจูงใจในเรื่องของรถยนต์ ให้กับกองทุนเหล่านี้ผมอยากจะให้นำไปเชื่อมต่อกับ คนกันเอง คณะทำงานบูรณาการสิทธิประโยชน์ ของสปสชนะครับ จะมีโอกาสใช้ รับประกันเลยขอบคุณครับ ประกันเนี่ยมันจะมี หรือคุณหมอ ใครทั้งนั้น อาจจะต่อเข้าไปในสปสชได้อย่างไรอันนี้ก็ไม่ชอบ เป็นคณะทำงานอยู่ได้อย่างไรเดี๋ยว พรุ่งนี้เข้าไปในที่ประชุมนะครับ เผื่อว่าเป็นผักที่ใช้ไว้เสนอนะครับยินดีครับ ขอบคุณมากเลยคุณหมอหรือยัง Connect มาก ปฏิทิน 100 ปี ถ้าติดต่อกับหน่วยผลิตที่ได้ เชิญครับ จากไหนครับคุณหมออรรถพร อาจารย์ครับ เบื้องต้นน่ะ ผมขอรายละเอียดส่งเข้ามาในไลน์ผมนิดนึงได้ไหมครับผมขอบคุณล่วงหน้านิดนึง เดี๋ยวผมจะขอนัดเข้าไป กลับละครับมีคนมา 2 ท่านแล้วอย่างน้อยช่วยเรานะครับ ผมอยากได้คุณหมอ ที่เราทำ นาฬิกา Connect กันระหว่างเข้ามาร่วมพัฒนาได้ เกิดจะเข้าประเทศไทยได้ เราจะทำให้เกิดความยั่งยืนได้อย่างไร ลูกหลับยัง ก็ต้องมีออริตี้อย่างสปสช ทำแบบไปช่วย อาจารย์ปราณีครับ เน็ตที่จะทานแล้วก็คุณหมอนะคะ ถ้าไม่โชว์พอจะตอบได้ไหมคะ ว่าเรามีสถาบันยุทธศาสตร์ สุขภาพดี ใช่ไหม สุขภาพดีวิถีไทย กำลังเจรจากับสปสช เพื่อ ดูสิทธิประโยชน์ Application ไทยสุขนะครับ ไม่ทราบว่าเขาคุยกันในกลุ่มไหนนะคะ ค่ะ ตรวจสุขภาพวัยทำงานนะครับที่รักทำงานด้วย ก็อยู่ใน กระทรวงสาธารณสุข ภายใต้โครงการ ภาพวิถีไทย ส่งในกระทรวง ก็พยายาม Connect กับทางจ่ายอยู่ เขาก็อยากจะให้มีการเบิกจ่ายคืนได้ สุขภาพดีก็อยู่ในโรงพยาบาลอยู่แล้วนะครับ การเบิกจ่ายได้ก็จะ ผมไม่แน่ใจว่า เขาได้ connect ขนาดไหนนะครับ แต่ว่าคือเขาจะใช้แอพพลิเคชั่นเราอยู่แล้ว อาจารย์คุยกับกรมควบคุมโรค กดไลค์ พี่ก็รอออกมาให้ด้วย การใช้เก็บข้อมูลในนี้ก็ได้จะช่วยเก็บข้อมูลได้แล้วก็ช่วยในการประเมินได้ด้วยนะครับ อยากให้เราเตอร์โดยโชว์ส่งข้อมูลให้คุณหมออรรถพรนะคะ ขับรถครับ ครับขอบคุณครับ ขออนุญาตค่ะรักนะคะ จะไม่ขอถามเรื่องเทคนิคค่ะเพราะว่าไม่มีความรู้ด้านนั้นนะคะ จะขอถามในมุมมองด้านเศรษฐศาสตร์นะคะ คือคำถามก็จะหลายข้อนะคะ หน้าที่จะพัดบอกไปแล้วนะคะ คือเขาฝากมา มีการได้หลายอย่างคือโจทย์ มันจะควบคุมโรคนะครับก็ไม่บังคับต่อไปแล้ว ควบคุมโรคก็มี ใครบอกว่าเราขนาดเท่าไหร่ ถามบอกว่า ควบคุมโรคแล้วนะคนที่ได้ประโยชน์หลักคือกรมควบคุมโรค โกหกโลก โครงการนี้ พอมันก็จะเห็นว่า ว่าจะไปลงแต่จริงๆแล้ว เรา ลักษณะการ ปัญหางบประมาณในการใช้แพลตฟอร์มต่อไป โอกาสนี้จะมีความศักดิ์สิทธิ์ไหมคะ อันที่ 2 คือ นวรัตน์จะทำให้เขาเสร็จแล้วเขาจะเป็นคนเบ็นเท็น ซึ่งในบางแผ่นปอเปี๊ยะใหญ่ๆที่ตลาดบางส่วนแล้วนะคะ วัด Home โลกจะมีการเข้ามาดู อยากให้ หลังจากที่เราทำแพลตฟอร์มปีกว่าแล้วจากนั้นเนี่ย กลุ่มเราก็จะมีปาร์ตี้ ว่าเราจะให้เขาทำลงไปมันก็เยอะอยู่นะคะ ก็จะทำให้สามารถต่อเนื่องได้นี่คือวันที่ 2 อันที่ 3 คือขอเอาคำค่ะ แพลตฟอร์มที่เห็นมาคนจะบอกว่าผลผลิตคืออะไร ตัวอย่างเช่น มี โอนมาทางวิชาการ ถ้าหากว่าต่อไปมากกว่านั้น โครงการคืออะไร เธอก็คือคนแรกประโยคสุดท้ายคืออะไร ก็จะทำให้เราเห็นภาพ โครงการที่ทำน่ะ เราไปสู่ประโยชน์สำหรับคนที่เสียภาษีได้จริง คือเข้าใจว่า ต้องเป็นทีม นักวิทยาศาสตร์ค่ะ พี่ก็จะบอกว่าโอเค platform จะทำอย่างไร ที่ทำให้ platform Transformers ได้ดีที่สุดจริงๆก็บีทีนึง กินเข้าไปช่วยในการทำการดีไซน์เก็บข้อมูลเอาค่ำค่ะ จะมีการ Link คำ กังฟูเสร็จแล้วเป็นคนเอาไปใช้ต่อ แล้วคนเอาไปใช้ต่อก็จะได้ประโยชน์อะไร ราคายกตัวอย่างเช่น เมื่อกี้ก็มีหลายอันเลยค่ะพี่นกก็เช่น การดูแลผู้ป่วยที่ไปบอลโลกเรื่องของการลดพุงหรือลดอัตราการเสียชีวิต คือถ้าหากเราอยากได้ตัวเลขที่เป็นเอาเข้าจริงๆแล้วอาจจะเริ่มจากการดีเบต พื้นที่ที่เรา เฉพาะ บริเวณนี้เราจัดเก็บข้อมูลอย่างจริงจัง เลิกการใช้ชีวิตแบบนี้มีการใช้แล้ว เช่น X X X X ลง อัตราการเสียชีวิตลดลงจากนี้ ก็จะทำให้ เวลาที่เราเสนอโครงการไป ทำให้เราเห็นภาพวาดคณิตศาสตร์สุดท้ายผลลัพธ์จะเป็นอย่างไร excused ถึง ผลลัพธ์นำไปสู่ ออกจากได้จริงค่ะ ผลงานทางวิทยาศาสตร์เทคโนโลยีทำให้เกิดผลลัพธ์ได้จริงนะ คือบางทีค่ะขอบคุณค่ะ อารมณ์ไม่ดี สูตรที่เป็นวิทยาศาสตร์ซึ่งผมคิดว่ารับคืนได้ง่ายๆ เป็น เอกสารและสังคม เปิดเน็ตด้วยหรอ เราคิดว่าเราทำสิ่งที่อยู่บนหน้าจอ กำลังกลับเข้าแล้วเอากลับมาประเทศไทยดีขึ้นได้อย่างไร น่าจะปรึกษาคณะกรรมการว่า อนาคตจะมี เรียน White Story หรือ ที่มีเวลามาก ก็จะแต่งตั้งผู้แทน มาช่วยได้ไหม คุณหมอจรินทร์ ท่านควรเป็นอย่างไร เป็นห่วงมาก คือว่า ยืดผมแบบธรรมชาติรอบแล้ว พอทำไปแล้วมันจะขาด ที่วัดประเมินก็คือ อันนี้สำคัญมากคำจบแล้วก็ จะไปทำไมอีก ประเทศเสียเงิน ถ้าเราทำความดีอันนี้ได้ นักวิจัยทำ แล้วก็มีคนมาตอบกลับ fortnite ดีไซน์อย่างนั้นอย่างนี้นะคนดีซะอย่างนู้นอย่างนี้แล้ว ประโยชน์อย่างนี้จะได้ประโยชน์อย่างนั้น ทนาย อันนี้สนุกดีอยากจะฟังข้อคิดเห็น ขอบคุณหมอจเรคุณหมออรรถพร แล้วเมื่อกี้วัฒนีพูดถึงเรื่องเงินอีกหน่อยว่าจะทำอย่างไรดีครับ ที่สยามโตแล้วพูด อาจารย์คะ เรียนท่านประธานค่ะ โครงการนี้เป็นโครงการบูรณาการนะคะ เป็นงานระหว่าง 2 กระทรวงคือกระทรวงสาธารณสุขกรมควบคุมโรคนะคะ ช วันนี้เรามีกัน ทำงานกัน ปลุกคุมโรคเปิดตั้งคณะกรรมการร่วม สำหรับโครงการแบบฟอร์มเฝ้าระวังเรื่อง อุบัติใหม่อุบัติซ้ำ อุณหภูมิโลก พูดแทนที่เป็นผู้อำนวยการกอง แมลงกองวัณโรค กรอง ncd นะคะ แล้วก็กองระบาดวิทยา แล้วก็กองศูนย์ไอทีนะคะ มันก็อาจจะมีการเชิญผู้เชี่ยวชาญ อยู่ทางทางกระทรวงสาธารณสุข ที่ทางเรา นายเสนอให้กับกระทรวง เพื่อติดตามการทำงาน ก็เป็นพี่เลี้ยง ของโครงการนี้นะคะ น่าจะสงกรานต์นี้เนี่ย มักจะเป็น อย่าลืมนะครับวันนี้ผมเข้าใจแล้ว พวกนี้ไหมแล้วต้องไปทำการ อีกรับประสานงานครับ นักวิจัยนัดตลอดไม่เห็นมีชื่อวันทนีย์พูด เราใช้ตอนนี้เราใช้แล้วกำลังประสานงานค่ะ ผู้อำนวยการกองกลางๆนะคะ ในพระคุ้มโลกนะคะ จะได้การสนับสนุนจากองค์คุมโรค ผู้ใหญ่นะ แบบนี้ดีเหมือนที่เราทำเป็น cc คือแพทย์ อดีตอาจารย์ direct เลยนะขอให้ท่านส่งผู้แทน มาทำงานกับเรา ชื่ออะไรชื่ออะไร แล้วค่อยกลับไปรับท่านได้ไหม ถ้าอายก็จะทำอยู่นะคะอาจารย์ คราวหน้าช่วยมารายงานได้ไหมชื่อ อยู่ตรงนี้ ผู้ชายให้ทำ MOU โครงการแรก ใช่ไหมครับ วัธนีกับสลัดอากาศ มีอะไรที่เป็นความสุขของเรา หรืออันที่บอกว่าอดีตนักวิจัยแล้วบอกว่าจบ สูตรหายอีก ลองไปแล้วก็เขาด่าเรากลับมา อีกเข้าใจไหม คาร์บอน คุณหมออรรถพรคุณหมอจเรว่าอย่างไรครับ ผมกำลังคิดว่า ที่ผ่านมา เวลา กรมวิชาการของกระทรวงเนี่ย เห็นเลยว่าระยะยาวจะมีปัญหาว่าเขาก็ต้องลบไม่ได้ รอบที่ 2 ดูมวยประเภทคนทำงาน ผมรับรองว่า เรื่องค่าบำรุงกันเนี่ย ทางการศึกษา ทำบุญด้วยนะครับอย่างน้อยที่สุดข้อมูลที่เกิดขึ้นนี่ เอาไปใช้ประโยชน์ของการเรียนการสอนการทำผลงานวิจัยนะครับเพิ่มเติม มาถึงเมื่อกี้อาก็รักสุดใจนะครับว่า เอาหมูทั้งหมดมี ปลายทางว่า เสร็จแล้วเนี่ยเอาคำมันดีขึ้นได้อย่างไรครับผมคิดว่า it’ll เนี่ยมันจะต้องมีใครมาบอกว่าข้อมูลที่เข้างานแล้วอยู่การ S International พูดว่า อันนี้มันดีกว่าการไม่มีโปรแกรมหรือมีโปรแกรมอื่นๆ เพื่อจะมาพิสูจน์กันว่า มีการใช้ประโยชน์ เพื่อสร้างโปรแกรมในการส่งเสริมป้องกันที่มีประสิทธิผลนะครับ ตอนแรกผมคิดว่า จะดึงเข้ามาเนี่ยมึงจะเข้ามาเอาคนไกลส่วนของสถาบันศึกษาเข้ามาร่วมด้วยคนในระยะยาวขอบคุณครับ มันผมว่าลองกลับไปคิดแล้วกลับไปอีกรอบได้ไหม เสาวลักษณ์ลองร่วมกับวันทนีย์ดูคือผมก็สนใจตรงนี้ด้วยว่า สมมุติ imou แล้ว ไม่ดีด้วยกันอะไรก็ไม่ว่าอะไรผมเห็น สวทชก็ตาย MOU กับกรมการแพทย์ในวันที่ 8 เขาน่าจะเอาตัวนี้ เป็นหนังแล้วตายร่วม กินอะไรของนัยนาตอนเริ่มต้น พี่ไหมมีคนไปคอมเม้นว่าให้ทำ MOU MOU amikacin แบบนี้แล้วมีคอมพิวเตอร์จะมีการรายงานถึงผู้ใหญ่ มีคำถามที่เสาวลักษณ์ มันน่าสนใจว่า มันจะมีทางเอาไว้ใจอะไรแบบประเมินนโยบายแล้วให้ตัวนี้ มันไปเสียบกว่านี้ได้ไหม ส่วนประมาณหรือความยั่งยืนอะไรอย่างนี้ ผมคิดว่าถ้ามีหน่วยงานที่เขาเป็นโฟลเดอร์เข้ามาขอผู้แทนสำนักงบประมาณหรือผู้แทน ขาดก็ไม่อยู่ด้วยได้ไหม คือถ้าทำดีที่สุดก็ไม่ได้ก็คือไม่ได้ จะได้ไม่ต้องเสียใจมาก แล้ว รายงานทั้งหมดหนี้ รับลูกไม่รับลูก กรณีช่วยหน่อยได้ไหม คุยกับเสาวลักษณ์อีกรอบได้ไหมฮัลโหล ฮ่าๆอาจารย์ เยาวลักษณ์ แล้วไปกันกี่โมงหรือใครเข้ามาอีกทีดีไหม กระเป๋ารัดว่าอย่างไรครับ นะคะอาจารย์แต่ว่าจริงๆแล้ว มิตซูตัวที่แบบมีขาจานว่า สวทช เอาที่มาร่วมกับอาจารย์หลายรอบมีโครงการดีๆเยอะมาก แต่คิดว่า ขออนุญาตลงคณาจารย์เห็นว่า เก็บหนึ่งที่ยังไม่ ก็เห็นชัดก็คือเจ็บที่ระหว่างการที่ เอาไปเป็นเอาคำจริงๆแล้วนี่ กำลังใจที่เป็นนักวิทยาศาสตร์ของความเชี่ยวชาญในการทำของขณะที่ จิ๋มก็แบบ ทำเกี่ยวกับเรื่องเอาไปใช้การเก็บข้อมูล เหมือนไม่ใช้ Flash กลับมาให้พิมพ์นักวิจัย อันนี้ต้องอีกทีนึงต้องช่วยกันเพราะแม่งอย่างนั้น New Map s i Precision ต่างกันอย่างนี้ถ้าหากว่า มีทีมที่ช่วยในเรื่องของการที่ เอาพูดไปใช้มันก็เอาคำที่เกิดมาเป็นอย่างไรมีการดีไซน์กันตั้งแต่ต้นแต่เมื่อสักครู่ที่ยกตัวอย่างค่ะ เกี่ยวกับความเนี่ย LINE อันนี้ทำแล้วจะดีนะ กำลังจะพูด ปตทหรืออาจจะเป็นคนช่วยให้มีการเอา Application ของเราไปใช้หนี้ ไหนพี่ว่าโอเคคุณต้องมีการ สูบลมให้ใช้มากๆแล้วก็มีการเก็บข้อมูลอย่างที่เมื่อสักครู่ที่หมอจเรพูดนะคะมันจะทำให้เราเห็นชัดเลย OK Before and After ของการใช้มันได้ผลจริงซึ่งรูปแบบนี้จะทำให้เห็นเลยว่าปีนี้ประเทศได้จริงค่ะ แต่ถ้ารอรอ 20:00 น แล้วจะได้อย่างไรไม่งั้นก็ยังรออยู่ในอากาศมันไม่มีคนรับลูก นักวิทยาศาสตร์มีทีมสวทชไปหมดแล้ว หลอกจนกลับไปแล้วก็มารอบหน้า ลองคุยกับหมออรรถพรหมอจเรคุณสารวัตร จริงๆนะหมอผมพูดต่อเนี่ยมันก็น่าเสียดาย หน่วยงานที่คุมเรื่องงานวิจัย กูจะสาดไปทำวิจัยนี่ ผู้หญิงทุกคนจะหลับลูกนี้แล้วไปรายงานท่านนายกในสภานโยบายวิทยาศาสตร์หรืออะไรก็แล้วแต่ ไม่เป็นอะไรหรอกเขาไม่ถึงผมกำลังจะใช้ช่องทางนี้ตีเครื่องมือแพทย์ ที่ผมเป็นประธาน พยายามจะทำให้มันเข้า 1 ถึงที่เราพูดเมื่อกี้ให้ได้นะครับ ถ้าอย่างนั้นลองเอาโจทย์นี้กลับไปคิดแล้วกลับมาพูดเขาน่าจะไปอุดรธานีนะครับ รักนะครับ ต้นซากุระ คุณหมอทั้ง 2 ท่านนะครับ แล้วก็จะเอา อะไรมาก เพลงให้รู้ว่ามีผู้แทนที่เรานี้เข้ามา จะเอาหน่วยอื่นที่เขารับรูปนี้เขามาไม่อย่างนั้นเราใจไปก็จะ โอเคนะเราใช้เวลามากไป รันธนสรัญ กลับบ้านครับ เชื่อมต่อคอม บันทึกไว้นะ หากลับมาครั้งหน้านะ ปกติก็คือให้ขึ้นโครงการนะคะก็หวังน่าจะเอา มารายงาน อาจารย์ ด้วยว่าให้ทำ แล้วคุณใหญ่กว่านั้นก็คือข้อที่ 2 ที่เราพูดเมื่อกี้ลองไปบันทึกให้ดี คนที่ประเทศไทยได้รับที่เกี่ยวข้อง ทำได้ไม่เป็นตัวอย่างที่ดี อันนี้มันแตกต่างจากการวิจัยแบบอุปกรณ์เป็นชิ้นนะ ระวังพูดแบบฟอร์มที่มันไปถึง คนตั้งเยอะแยะนะครับ ok ครับเชื่อมต่อครับ งานในส่วนของโครงการม 2 ข้อที่ประชุมก็มีมติเห็นชอบนะครับ แล้วก็นับสนุนงบงวดที่ 1 วันที่ 1 นะครับ ขอเจอในวาระอีกวาระหนึ่งเหรอครับ มอ 3 นะครับ หมอถามว่าเป็นองค์การ บูรณาการที่เดียวกันครับเป็นโครงการ ขนาดน้ำหอมออนไลน์ ดีครับเดี๋ยวงวดหน้าสำหรับ นักเรียนพิการทุกประเภทนะครับ โครงการโครวอินทราประเสริฐนะครับ วันที่จะ ให้ทางกรรมการ จบกันละนะครับก็คือ เป็นการพิจารณาในรายละเอียดของโครงการครับอนุมัติงบประมาณ บนโต๊ะในปีที่ 1 นะครับ 30 ล้านนะครับ รวมอันนี้งวดที่ 1 นะครับ 21 ล้าน เอาแสนห้าหมื่นสามพันห้าร้อยบาทนะครับ ขอให้เดินทางต่อได้เลยนะครับ ผมขอเลทนิดนึงได้ไหมครับ เมื่อกี้มีผู้แทนสำนักปลัดมาไม่ใช่หรือคณิตศาสตร์ใช่ไหม ลักหลับ ชนิศาอยู่หรือเปล่าครับ ฮัลโหล ที่ถามมาแทนสำนักปลัดใช่ไหม ไปตามสำนักปลัดมนุษย์ชนด้วยคราวหน้าที่เราพูดนะครับ เราจะเข้าถึงกระทรวงอื่นๆที่ผมถามเมื่อกี้วันละที่ผ่านมา นักวิจัยทำงานเต็มที่แล้วแต่ผมเชื่อว่า เรายังไม่รู้ เชิญ Shenzhen ชื่ออะไรครับ สวัสดีค่ะท่านประธานคณะกรรมการแล้วก็ทุกๆท่านนะคะ การจัดการเรียนการสอนออนไลน์ที่เข้าถึงโดยสะดวกถ้วนหน้าสำหรับนักเรียนพิการทุกประเภทนะคะระยะเวลาโครงการ 1 ปี 6 เดือนนะคะประมาณ 6 ล้านบาทค่ะ โครงการนี้ก็ยังมี คนที่รักก็ดูแลตัวเองกันด้วยนะคะ จัดไปค่ะ หลักการนะคะเนื่องจากคณะกรรมการพิการการพัฒนาสังคมและกิจการเด็กเยาวชนสตรีผู้สูงอายุ งานและผู้ด้อยโอกาสวุฒิสภา คณะอนุกรรมาธิการด้านกิจการคนพิการนะคะ ความห่วงใยกับระบบการศึกษาระบบออนไลน์และการศึกษาทางไกล การคำนึงถึงการอำนวยความสะดวกเพื่อให้ผู้เรียนที่เป็นคนพิการสามารถเข้าถึงการจัดการเรียนการสอนได้โดยสะดวกหรือไม่ ด้านการบังคับใช้กฎหมายในเรื่องของการให้บริการผ่านสื่อทีวี โดยให้มีการถามได้ออกไปด้วย เห็นนะคะคำบรรยายแทนเสียง บรรยายภาพและถามครูบริการล่ามภาษามือ ประกันคนพิการสามารถเข้าถึงเนื้อหาสาระ ของรายการเหล่านั้นได้ การจัดการศึกษาผ่านระบบออนไลน์ในรูปแบบของการใช้บริการต่างๆในพิธีการจัดการเลือกใช้เพื่อให้ทำให้ผู้พิการสามารถเข้าถึงการศึกษาได้โดยสะดวกด้วยค่ะ ไลค์ทักไปนะคะ โครงการที่ผ่านมาถอนเงินในโครงการพัฒนาระบบงานและการเรียนการสอนทางไกลที่ทุกคนเข้าถึงและใช้ประโยชน์ได้ เนื่องจากกองทุนพัฒนาดิจิตอลเพื่อเศรษฐกิจและสังคมสำนักงานคณะกรรมการดิจิทัลเพื่อเศรษฐกิจและสังคมแห่งชาติ มูลนิธิสากลเพื่อคนพิการในโครงการพัฒนาระบบบริหารจัดการการเรียนการสอนทางไกลเป็นคนเข้าถึงและใช้ประโยชน์ได้ ระยะเวลา 1 ปี เป็นเรื่องของการนวดที่ 9 ธันวาคม 2563 แล้วก็จะใช้จุดโกหกกันในวันที่ 8 ธันวาคม 2560 redmi S2 ให้คำปรึกษาในการบริหารโครงการให้เป็นไปตามแผนการดำเนินงาน ระบบบริหารจัดการเรียนการสอนทางไกลที่ทุกคนเข้าถึงและใช้ประโยชน์ได้ แปลภาษาคลังอิเล็กทรอนิกส์สำหรับนักเรียนพิการที่ผ่านการตรวจสอบข้อกำหนดการทำให้เนื้อหาเว็บไซต์สามารถเข้าถึงและใช้ประโยชน์ได้ใน Line A มาตรฐานของ w a w a d ขององค์กร w3c และมาตรฐานผลิตภัณฑ์อุตสาหกรรม ข้อกำหนดการทำให้เนื้อหาเว็บสามารถเข้าถึงและใช้ประโยชน์ได้ ถามสถานเลขที่มอก 2565 ขี่ 2555 ขอสักหน่อยนะคะ ผลงานของโครงการพัฒนาระบบบริหารจัดการเรียนการสอนทางไกลที่คนเข้าถึงและใช้ประโยชน์ได้ก็จะมี ตัวแรกนะคะระบบการเรียนการสอนทางไกลเป็นคนเข้าถึงและใช้ประโยชน์ได้ คือรังสีเทคนิคสำหรับนักเรียนพิการนะคะ ขอสลัดไปค่ะ วันนี้เป็นการเปรียบเทียบ อุปกรณ์ของเรากับผลิตภัณฑ์อื่นนะคะ web platform ของเราจะเรียกว่าคลิปเออ หรือตัวเองเลยนะคะ ในเรื่องของ เรื่องของค่าใช้จ่ายนะคะ ของเรานี่ไม่มีไม่มีค่าใช้จ่ายเราเปรียบเทียบกับตัวของก็อตซิลล่ากับอยู่ในนี้นะครับไม่มีค่าใช้จ่ายเช่นกันแต่ว่า ถ้าต้องการใบประกาศนียบัตรเนี่ยจ่ายเพิ่มเติม ขนของอยู่นี่ได้แล้วก็ มีการให้ทดลองเรียนฟรีด้วยค่ะ สำหรับใบรับรองว่ามีทั้ง 3 แบบออมนะคะ หลักสูตร ตะกรุดของเรานี่เป็นหลักสูตร แกนกลางจากกระทรวงศึกษาธิการนะคะ หลักของก็อตล่านี้ก็จะเป็นหลักสูตร BMW ได้ทั้งหนังเช่นกัน Google ID ibm แล้วก็โดนซ้อมนะครับ ตรงนี้ก็จะเน้น ทางด้านไอทีมากกว่าค่ะ นี่ก็จะเป็นหลักสูตรทั่วไปในการออกแบบการตลาดไอทีเอาแบบดนตรีแล้วก็ทางด้านธุรกิจ สำหรับเข้าถึงเนื้อหานะคะของเราเนี่ย จะมีล่ามภาษามือคำบรรยายแทนเสียงแล้วก็เสียงบรรยายภาพ ส่วนของก็อตซิลล่ากับอยู่นี่ก็จะมีแค่มีคำบรรยายแทนเสียงเท่านั้นนะคะ ความสามารถในการเข้าถึง W cac ของเราอยู่ในระดับ ของพี่เองนะคะ ไม่ได้ระบุค่ะ พี่ก็ไม่ผ่าน wu VIP นะคะ จัดไปค่ะ อุปสงค์ของโครงการนี้นะคะของที่ 18 พร้อมการเรียนการสอนออนไลน์เข้าถึงได้สะดวกรวดหน้าสำหรับนักเรียนพิการทุกประเภท ประกอบไปด้วยระบบบริหารจัดการเรียนการสอนออนไลน์สำหรับนักเรียนพิการทุกประเภท ฟังอื่นสำหรับนักเรียนพิการทุกประเภทค่ะ ข้อ 2 แล้วครับเพื่อพัฒนาสื่อดิจิทัลที่เข้าถึงได้สะดวกรวดหน้า dena 3 มือเสียง แจกภาพ ประกอบและนำไปใช้งานในโรงเรียนการศึกษาพิเศษ สำนักบริหารการศึกษาพิเศษและโรงเรียนเรียนร่วมประเทศทั้งภาครัฐและภาคเอกชนนะคะ ก่อนเป็นอันที่เรียนรู้เพิ่มเติม ขอเส้นทางไปค่ะ วิธีการและแผนการดำเนินงานวิจัยนะคะ ประกอบไปด้วยกิจกรรม ต่างๆกิจกรรมที่ 1 การพัฒนาระบบบริหารจัดการเรียนการสอนออนไลน์บนหน้าสำหรับนักเรียนพิการทุกประเภทนะคะ ดำเนินการตั้งแต่เดือนที่ 1 ถึงเดือนที่ 6 กิจกรรมที่ 2 เป็นการพัฒนาคลังสื่อ ผู้พิการทุกประเภทหรือจัดเก็บข้อมูลตั้งแต่เดือนที่ 16 เดือนกันค่ะ และกิจกรรมที่ 3 เป็นการพัฒนาสื่อดิจิทัลนักเรียนพิการทุกประเภท เริ่มดำเนินการ 2 เดือนเลยนะ กิจกรรมที่ 4 เป็นการจัดทำสื่อเผยแพร่การใช้งานร่วมกันออนไลน์โดยสะดวกต้นหน้าสำหรับคุณครูสอนนักเรียนพิการ ต้องดำเนินการตั้งแต่เดือนที่ 7 เป็นต้นไปจนถึงเดือนที่ 12 ค่ะ รัชกาลที่ 5 เป็นการพัฒนาแอพพลิเคชั่นที่ค้นหานักเรียนสำหรับนักเรียนที่บกพร่องทางการเรียนรู้และดำเนินการให้เงินเดือนที่ 1 ถึงเดือนที่ 12 ค่ะ กิจกรรมที่ 6 เป็นการประเมินและสรุปผลการดำเนินโครงการเริ่มทำตั้งแต่เดือนที่ 16 เดือนที่ 12 ค่ะ ขอสายตัดไปค่ะ สารที่เกี่ยวข้องนะคะ จากนั้น ucase แล้วก็ในงาน www.porn.cim ได้กำหนดมาตรฐานการทำให้เนื้อหาเว็บไซต์นี้เข้าถึงและใช้ประโยชน์ได้ wcag นิ อาจใช้ W c a t Version 2.0 ปี 2551 แล้วในประเทศไทยก็ได้ประกาศมาตรฐานผลิตภัณฑ์ของอุตสาหกรรม การทำให้เนื้อหาเว็บไซต์สามารถเข้าถึงและใช้ประโยชน์ได้ตามมาตรฐานเลขที่มอก 256 512 55 ปี 2555 ค่ะ และล่าสุด เดี๋ยวไปอยู่ 3 ปีก็ใช้ W c a t Version 2.1 กันเมื่อปี 2561 และในปัจจุบันก็กำลังสมัครอาจอยู่ csc Version 2.2 ปี 2564 ค่ะ สายตัดไปค่ะ อันนี้เป็นตารางแผนงานวิจัยนะคะ กิจกรรมวัตถุประสงค์แรกก็คือพัฒนาระบบบริหาร RV เข้าถึงโดยสะดวกขึ้นหน้าสำหรับนักเรียนพิการทุกประเภท เราจะมีการพัฒนาระบบบริหารจัดการการเรียนการสอนออนไลน์ที่เข้าถึงโดยบุคคลมากสำหรับนักเรียนพิการทุกประเภท แล้วก็มีเพิ่มเติมและปรับปรุงในส่วนของ Progressive web Application สำหรับคนพิการนะคะ แล้วก็ มีการพัฒนาในส่วนของการเชื่อมต่อกับคลังสื่อดิจิทัลสำหรับนักเรียนพิการทุกประเภท ตรวจสอบข้อกำหนด การทำให้เนื้อหาเว็บสามารถเข้าถึงและใช้ประโยชน์ได้ในระดับ 2 a นะคะ ระดับ ทำของเล่นเป็นรถสำหรับนักเรียนพิการทุกประเภท เป็นการพัฒนาสื่อและซอฟต์แวร์สำหรับงานทุกประเภท ถ้ามีการ ปรับปรุง accession ให้เหมาะสมกับคนพิการ มีการตรวจสอบข้อกำหนดการทำให้เนื้อหาเว็บไซต์สามารถเข้าถึงและใช้ประโยชน์ได้ในระดับ a ค่ะ มีการสื่อสารเข้าและออกแบบสำหรับนักเรียนพิการทุกประเภทค่ะ ขอสายตัดไปค่ะ นิทานจะเป็นการพัฒนาสื่อดิจิทัลสำหรับนักเรียนพิการทุกประเภทประกอบด้วยการพัฒนาสื่อดิจิทัลมีล่ามภาษามือ การพัฒนาสื่อดิจิทัลที่มีคำบรรยายแทนเสียง รายการพัฒนาสื่อ Digital ที่มีเสียงบรรยายภาพ การพัฒนานักเรียนที่บกพร่องทางการเรียนรู้ค่ะ กิจกรรมที่ 4 เป็นการทำสื่อ และการใช้งานกล้องการเรียนการสอนออนไลน์ที่เข้าถึงถนนคนหน้าสำหรับ คุณครูที่สอนนักเรียนก่อนนะคะ ขอไลค์ทักไปค่ะ กิจกรรมที่ 5 นะครับในการพัฒนาแอพพลิเคชั่นช่วยกันอ่านและเขียนสำหรับนักเรียนที่บกพร่องทางการเรียนรู้ประกอบไปด้วยการพัฒนาแอพพลิเคชั่น การอ่านและเขียนสำหรับนักเรียนที่บกพร่องทางการเรียนรู้ การทดสอบประสิทธิภาพการใช้งาน Application สนามสำหรับนักเรียนที่บกพร่องการเรียนรู้ น่าจะมีรายงานสรุปผลการทดสอบ กิจกรรมที่ 6 จะเป็นการประเมินผลการดำเนินงานโครงการโครงการค่ะ จัดไปค่ะ คาดว่าจะได้รับนะคะจะเป็น อะตอมการเรียนการสอนออนไลน์ที่เข้าถึงโดยกำหนดหน้าสำหรับนักเรียนพิการทุกประเภทจำนวน 1 กระปุกออม เป็นต้นแบบระดับภาคสนามนะคะ สำหรับนักเรียนประเทศที่มีล่ามภาษามือทำแทนเสียงเสียงบรรยายภาพ จำนวน 800 เรื่องหัก ขอสายตัดไปค่ะ ประมาณการดำเนินงานวิจัยนะคะค่าใช้จ่าย ก็ กิจกรรมที่ 1 นะคะออมการเรียนการสอนออนไลน์ที่เข้าถึงนพดลหน้า สำหรับนักเรียนทุกประเภทเป็นเงาะมารวม ปีละ 6 แสนบาทนะคะ สำนักกิจกรรม ที่ 2 การพัฒนาพลังเท่าและซอฟต์แวร์สำหรับนักเรียนพิการทุกประเภทเพื่อจัดเก็บข้อมูล งบประมาณ 4 แสน 2 4 ล้านสองแสนสามหมื่นห้าพันห้าร้อยบาทค่ะ สำหรับกิจกรรมที่ 3 เป็นการพัฒนาสื่อดิจิทัลสำหรับนักเรียนพิการทุกประเภท ก็จะเป็นการใช้งบประมาณทั้งหมด 24 ล้าน 1 แสน 57100 บาท งั้นจะทำสื่อเผยแพร่การใช้งานแพลตฟอร์มการเรียนการสอนออนไลน์ที่เข้าถึงโดยกำหนดหน้าสำหรับคุณครูที่สอนนักเรียนพิการไปใช้งบประมาณทั้งหมด 80000 บาทนะคะ กิจกรรมที่ 5 การพัฒนาแอพพลิเคชั่นเพื่อการอ่านและเขียนสำหรับนักเรียนที่บกพร่องทางการเรียนรู้จะใช้งบประมาณทั้งหมด 960000 50 บาทค่ะ รัชกาลที่ 6 เป็นค่าตอบแทนค่าจ้างพนักงาน acr ประมาณประมาณ 1,500 - 2,000 บาทค่ะ ผมเติมนะครับสำหรับความยั่งยืนของโครงการ ในวงการอุตสาหกรรมนี้ขึ้นมีการส่งต่อไปที่ ทางกระทรวงศึกษาธิการปัจจุบันนี้ ก็ อยู่ระหว่าง ร่วมกันทำ MOU กับทางกระทรวงศึกษาค่ะ MOU นี่ใครลงนาม เดี๋ยวรบกวนทางอาจารย์วันทนีย์ คุณศิริรัตน์ กระเรียน มีอาการนะคะ MOU นี้ขณะนี้กำลังหารือกันระหว่าง 2 จอนะคะ แล้วก็ เลขาธิการสำนักงานคณะกรรมการศึกษาขั้นพื้นฐาน การสอนสสวทและมูลนิธิ คนพิการค่ะ มันจะมีโอเค ผมกำลังคิดว่า ไม่รู้นะ อยากเชิญ นักเศรษฐศาสตร์คือใคร เข้ามาอยู่ในนี้บ้างก็ดีนะชื่อเสาวลักษณ์มาอยู่ด้วยได้ไหม ผมคิดนอกกรอบไปเดี๋ยวกลับมาใหม่ตรงนี้นะครับ ผมถามต่อนิดว่าสไลด์ค่าใช้จ่ายหนี้ ที่ใช้จ่ายมากเลยเนี่ย ได้ไหมครับ 36000000 หนี เราใช้ทำอะไรสักอย่าง 24 ล้านนี่คืออะไรครับ เดี๋ยวเอาไปทำอะไร ในส่วนการพัฒนาสื่อดิจิตอลสำหรับนักเรียนทุกประเภทนะคะ รบกวนน้องอิ๋วศิริลักษณ์รบกวนให้รายละเอียดได้ไหมคะ ส่ง 24 ร้านนี้ค่ะ มันจะมีเรื่องของการจ้าง ทำตัวล่ามภาษามือนะคะ แล้วก็เป็นวิเคราะห์บทเรียนอะไรพวกนี้ด้วยค่ะ เพื่อให้คุณครูล่ามคุณครูหูหนวกที่จะมาเป็นเพื่อนแปลภาษามือให้เรานะค่ะ แล้วก็มีค่าถ่ายทำค่าตัดต่อวีดีโออะไรพวกนี้ ค่าใช้จ่ายมันค่อนข้างสูง อาจารย์คะก็คือทั้งหมดที่ค่ะ 800 เรื่องค่ะ 800 เรื่อง ก็จะมีการทำ ล่ามภาษามือเข้าใจแล้ว คือตัวนี้จะทำเสร็จมีล่ามภาษามือเบ็ดเสร็จอะไรอยู่ในนั้นหมด เอาไปใช้ซ้ำได้อะไรได้ถูกไหม ไอ้คำนี้ มันก็จะเป็นข้อมูลที่เอาวางไว้ เป็นแพลตฟอร์มแล้วให้ทุกคนเข้ามาใช้งานได้ แล้วไอ้ที่เราพูดถึง ประโยชน์ผู้ที่จะใช้เป็นใครครับ เธอทำให้เราดูนะคะ ว่ามีนักเรียนพิการ ที่อยู่ในสำนักบริหารงานการศึกษาพิเศษและนักเรียนร่วมนี้ทั้งหมด 40 คนค่ะ ผมดับไปตอนต้นนิดหนึ่ง มองไม่ทันที่วันทนีย์พูดเมื่อกี้มันมีประโยชน์คล้ายๆ ถ้าเรามองประเทศไทยมีผู้พิการอยู่เท่าไหร่นี่ มันมี Pictures ซักอะไรไหม ไม่มีที่ว่า 53 54 ซึ่งบรรยายว่า อะไรต่ออะไรเห็นด้วยนี่ แต่มันมีไหมว่าคนพิการที่ต้องการอันนี้ของเรานี่ เราก็ไปดูไซส์ 53 54 ได้ไหม ฮัลโหลเลขา ฮัลโหลเลขา 5354 เดี๋ยวให้น้องเขาหาอยู่ค่ะ คือผมอยากจะแปลงไอ้ 5354 นี้ให้เป็นกราฟฟิก แล้วพยายามเอาตัวเลขว่า ดีมานหรือคนพิการพวกนี้ มันมีอยู่เท่าไหร่ในประเทศไทย แล้วตอนนี้ที่เราทำไปแล้วที่เราทำไปแล้วนี่ เราเข้าถึงเท่าไหร่ถูกไหม ไหนต้องดู 55 ทุกมีไหม อะไร 55 อันนี้คืออะไรครับ ผลงานอันนี้เป็นแพลตฟอร์มที่ทำอยู่ณปัจจุบันนะคะ มันมองไม่เห็นเลยว่ามันคืออะไร 156 ล่ะ 56 นี้ดีเพราะเปรียบเทียบแต่สไลด์ 55 เป็นสไลด์ที่สำคัญ มันกลับมองไม่รู้ว่ามันคืออะไร ฉันจะแปลงเป็นตัวเลขสักหน่อยนี่ หรือว่า คนพิการที่ต้องการ คนพิการที่ต้องการนี่ มันไม่อยู่สักเท่าไหร่ แล้วตอนนี้ที่เราทำมาจนถึงปัจจุบันนี้เราจะเข้าไปได้เท่าไร การที่มันจะไปปิด Gap ได้อีกสักเท่าไรนะ มันจะกลับไปเป็นเหมือนโครงการที่แล้วพวกสังคมเศรษฐกิจน่ะ อาจารย์คะ ก็คืออย่างมุกณปัจจุบันนี้พสวทนี่ค่ะ ที่ทำกันอยู่นี่ เด็กพิการเข้าไม่ถึงเพราะว่าไม่ได้รับการออกแบบ เว็บไซต์ ขอแบบฟอร์มออนไลน์ พี่เด็กพิการจะเข้าถึงได้ ดังนั้นนี่ในปีนี้เราก็เลยสร้างแพลตฟอร์มออนไลน์นี้ เพื่อให้กลุ่ม นักเรียนพิการนี่เข้าถึงได้นะคะ แล้วที่เรียนอาจารย์ว่านักเรียนพิการ แต่มันไม่เห็นในสไลด์ ที่เสนอเมื่อกี้ นี้คือจำนวน อาจารย์เห็นตัวเลข ไม่ๆผมดูไม่ไหว ผมดูไม่ไหววันทนีย์ ช่วยทำกราฟฟิกให้ผมเห็น ตัวเดียวค่ะที่รวม สุดท้ายนะค่ะ 400 ล่ะค่ะ นี่คือนักเรียนพิการ ผู้อยู่ในสำนัก การศึกษาขั้นพื้นฐาน แล้วเขากินอะไรบ้างแล้วลองทำกราฟฟิกสักอันได้ไหมว่าจะแสนกว่านี้ยอดทั้งหมดใช่ไหม 450000 ยอดทั้งหมดใช่ไหม นี่คือยอดนักเรียนที่อยู่ในระบบพิการนะคะ แล้วผมอยากจะถามว่าใครๆทำเป็นสไลด์ว่าทั้งหมดนี่ เขาเดือดร้อนอะไรแล้วเราไปแก้ m point จากอดีตจนถึงปัจจุบันอย่างไรและมีแก๊สที่วันทนีย์พูดเมื่อกี้ ไม่ได้แล้วเรามาแก้ตรงนี้ เราทำตัวใหม่ขึ้นมาเข้าใจเข้าใจ มันรออยู่ในอากาศ ผมไม่เห็นเป็นอักษรหรือกราฟิกหนัก อย่างนี้ที่ผมถามว่าผมจะเอาตัวนี้ เข้าในเครื่องมือแพทย์ ลดความเหลื่อมล้ำนะครับ วันทนีย์ช่วยผมนึกซิ เชิญค่ะอาจารย์ ผมว่ารักนักวิจัยผมว่าไม่ได้ว่าอะไร แต่เล่นตอนไม่มี Pictures ฮัลโหล เดี๋ยวโชว์เว็บไซต์ที่เรากำลังทำนะค่ะ ครับ แต่ว่าผมอยากให้ใส่เข้าไปใน PowerPoint ของเรา ในข้อเสนอโครงการนะครับ ในข้อเสนอโครงการมันไม่เห็นน่ะ มันไม่เห็นน่ะ เราก็ไม่รู้ว่าไอ้ตัวนี้ m point มันคืออะไรเราก็ไม่เห็น ไม่เห็นน่ะ มาถึงแล้วบอกว่าเพิ่งจะทำนู่นทำนี่ ตอนจบเราเพิ่งไปตอบอะไรเราก็ไม่ได้พูดไปตอบอะไร ก็ลองช่วยทีได้ไหมเดี๋ยวฝากดรนินทากับอิ๋ว เสนอโครงการนะครับ มันอันละบทนะ ถึงไหนแล้วแล้วก็สิ่งที่เราจะทำเพิ่มเติมมีประเด็นอะไรบ้างนะครับ แล้วประเทศไทยได้อะไรเด็กได้อะไรอย่างนี้ครับ โอเคไหม ศรัณย์อยากให้เป็นมาตรฐานของโปรเจคเลยได้ไหม ได้ครับเดี๋ยวจะช่วยดูให้ครับนะครับ เชิญท่านอื่นนะครับเชิญกรรมการท่านอื่น อลิสานะคะ ขออนุญาตถามเทคนิคนิดนึงค่ะ ต้องพัฒนาสื่อที่มีในเรื่องของคำบรรยายแทนเสียงเสียงบรรยายภาพนะค่ะ อันนี้เราทำด้วยโปรแกรมอัตโนมัติ เธอทำหรือทำแบบ Manual น่ะค่ะ ทางอีเมล์หรือพี่เพิ่งตอบได้ไหมครับ ในส่วนของคำบรรยายแทนเสียงจะเป็นแบบ Manual น่ะค่ะ เพิ่มเสียงบรรยายภาพ ตัวเองก็จะเป็น Manual เหมือนกัน สมาคมคนตาบอดต้องมีนักเขียนบท แล้วก็มีคนที่ใส่เสียงอะไรอย่างนี้ด้วยค่ะไม่จำเป็นออกมานวดหมดเลยค่ะ ขาด อันนี้ถือว่าอย่างคำบรรยายแทนเสียง ลองคุยกับพี่พาทีของเมคเทคนะคะว่าจะสามารถเอาเข้ามาช่วย ในการทำ automate ได้ขนาดไหนนะคะ ยึดเครื่องใช้ มีของอะไรนะ ทัณฑสถานนะคะ ทัณฑสถานธัญบุรี ที่เราไปสร้างคนเอาไว้น่ะค่ะ ว่าจะเข้าไป ไปทางทัณฑสถาน ที่เขามีเราสร้างคนเอาไว้ซัก 15 คนให้เขาทำเรื่องส่วนตัวแคปชั่นบันทึกล่วงหน้านี่ค่ะ ค่ะ มีอะไรอีกไหมครับ ขออนุญาตค่ะเสาวลักษณ์นะคะขออนุญาตสอบถาม 2 ประเด็นค่ะประเด็นแรกคือ ทำโปรเจคค่ะ ไอ้นักเรียน ที่คนพิการอยู่ประมาณ 40 คนใช่ไหมคะคือถ้าเก็บ เราจะ Active ไอ้ตัวนี้ ก็คือทำ 4 แสนคนนี่ดิมาใช้แพลตฟอร์มของเราใช่หรือเปล่าคะอย่างสุดท้ายแล้วเอาคำ คือถ้าสมมุติว่าแพลตฟอร์มนี้นี่ เป็นแพลตฟอร์มที่มีเนื้อหาดี Porn นักเรียนมาใช้รักษาดีขึ้นนี่มันก็น่าจะเป็นไปได้ว่าเมื่อเวลาผ่านไปนี่จำนวนนักเรียนที่ใช้เพิ่มมากขึ้นหรืออย่างน้อยต้องไม่ลดลงครับครูผมทีเดียว 4 แสนคนนี้ ไม่อยากให้ติดตามดูเพราะมันเป็นเอาคำแล้วเอาคำอย่างอื่นที่อาจจะมองได้ด้วย Porn นักเรียนเข้ามาใช้แล้วทักษะเขาดีขึ้นทักษะดีขึ้นได้กับอะไรมีการมีงานทำอย่าเทียบก่อนที่จะมีการใช้แผ่นรายได้ที่ได้ มีรายได้ดีขึ้น ผลการเรียนดีขึ้น อยากให้ดูคนสุดท้ายนะค่ะ สุดท้ายเรื่องเนื้อหานะคะ เธอเป็นแพลตฟอร์มที่ดีมากอย่างมุกนี่ คนก็เรียนกันเยอะ เอกก็จะเข้าไปเรียนในบางครั้งนะคะแล้วจะเห็นว่าตอนนี้โลกเปลี่ยนแปลงเร็วมาก ศาลแรงงานเปลี่ยนเร็วและหาการเรียนการสอนมันก็ต้องเปลี่ยน แล้วพ่อทำผัดตอนนี้เสร็จแล้ว มักมีการปรับเปลี่ยนเนื้อหาด้วย เพราะไม่อย่างนั้นเพราะเราทำแพลตฟอร์มมาดีตอนต้น ใครมา ใครมา เหรียญพระครูสังฆรักษ์นะคะ ก็คือเนื้อหานะค่ะขณะนี้นี่ เรามองเป็นเนื้อหาขั้นพื้นฐาน เป็นเนื้อหามาตรฐานนะคะเราได้รับการสนับสนุนเนื้อหานะคะ จากมูลนิธิทางไกลผ่านดาวเทียมนะคะ เส้น ท่านพลเอกดาว์พงษ์นะคะก็กรุณา ค่ายทหารที่เป็นบทเรียนมาตรฐาน แล้วเราเอามาสร้างแพลตฟอร์มเพื่อให้คนพิการเข้าถึงได้ รวมทั้งเติมสื่อที่ทำให้คนพิการสามารถเข้าใจเนื้อหาได้มากขึ้น ก็คือรำคาญยายแล้วก็ Audio Description อันนี้นะคะเป็นที่หนึ่งที่บอกว่าเราทำ 800 เรื่องนี่ ครอบคลุมแค่ชั้น ติดปาร์ตี้ปอ 5 และปอ 6 เท่านั้นนะคะ เรายังต้องใช้อีก ซ้ำ อย่างน้อย 3-5 ปีนะค่ะงบประมาณประมาณนี้นะคะ จะถึงครอบคลุม 12 ชั้นเรียนได้นะคะ ค่ะขอบคุณค่ะดีเลยค่ะ ถ้าบอกว่าเป็นเนื้อหามาตรฐานใช่ไหมคะ เราจะสามารถเก็บข้อมูลได้ไหมคะ นักเรียนพิการพอมาใช้ PAT รอบนี้แล้ว ผลการเรียนของนักเรียนดี อาจจะมีการเก็บข้อมูลแบบนี้ได้หรือเปล่าคะ ค่ะ เรามีผู้เชี่ยวชาญ ที่ทำงานร่วมกันนะคะก็คือมาจากสสวท ก็จะเป็นอาจารย์ที่เข้ามา Design เรื่องของการนำเอาหลักสูตรมาตรฐานนี่ค่ะ ไปใช้สำหรับนักเรียนพิการโดยการทำงานร่วมกับคุณครู โรงเรียนการศึกษาพิเศษทั้งหลายนะคะ แล้วเขาจะไป Design เรื่องการเก็บข้อมูลด้วยค่ะ ขอบคุณค่ะ พ่อฟังแล้วคิดถึงโจทย์ BCG ของอาจารย์ไพรัชนะค่ะ ลดความเหลื่อมล้ำ แต่ตอนนี้มันทำให้ช่วย รายการเรียนของนักเรียนดีขึ้นได้จริงอย่างนี้ค่ะที่เราสามารถ มีตัวที่เป็น embed แต่ตอนนี้ช่วยทำให้เกิด ลักษณะของนักเรียน มันจะเป็นอาทิตย์บอกว่า มาใช้ประโยชน์ได้จริงถ้าเกิดเราบอกว่ามี 18 ปลอมแต่เราก็ไม่รู้ว่าดีหรือไม่ดีอันนี้มันจะทำให้ มันจะทำให้ อะไรไม่เกี่ยวข้อสรุปที่ลดความเหลื่อมล้ำนะค่ะค่ะขอบคุณมากค่ะ ค่ะ จะพยายามทำให้ คือผมว่าอย่างนี้ จะต้องมีคนช่วยวันทนีย์อีกสักกลมนึง ผมยังคิดไม่ทะลุ เราขาดอยู่ฝ่าย policy ของสวทช ป้าย policy ของสวทชทำอย่างไรถึงจะลิงก์ไปที่ BCG คือผมจะทำตรงนั้นให้ได้นะครับ ตอนนี้เราจะทำอย่างไรตรงนี้ผมชักมีความรู้สึกว่าผมไม่ได้กังวล งานวิจัยอะไรต่อไปแล้วไม่ได้กังวลอันนี้อะไร คือผมแทบไม่ต้องอ่านตามฟังแรก 2 แรก ถ้ามันเยอะ เอาก็จะผ่านให้อยู่แล้วแต่เจ้าของเราตอนนี้ที่มันกลับมาใหม่ คือจุดที่เราจะลิงค์ตรงนี้ เข้าไปกลับระดับ policy ข้างบนได้อย่างไรนี่คือโจทย์ นครอินทร์ถ้าทำได้อย่างนี้ แล้วเมื่อกี้เอาคำคืออะไร แล้วทำให้ คนที่เขาพิการ เขาสามารถลดความเหลื่อมล้ำ แล้วเขาไปประกอบอาชีพอะไรได้เหมือนที่เราทำเรื่องแป๊บน่ะ คือผมไม่ได้คุยสั้น Project นะไม่ได้คุยกันความสามารถ ผม แฟชั่นลิง j7 ที่ลิงขึ้นไปข้างบนท่านอื่นมีอะไร comment ไหมครับ ผมเสนอตรงนี้ กลับไปเสนอวิธีแก้อีกที แต่ผมไม่ได้วิจารณ์เป็นบุคคลใดบุคคลหนึ่งนะ ฝ่าย policy ของสวทชที่จะมาช่วยเรา เรื่องที่ผมนึกไม่ออก พัตเตอร์เสาวลักษณ์จะช่วยผมได้ก็จะดีแต่ผมก็เกรงใจเสาวลักษณ์นะ ก็ไม่รู้ว่าจะให้เวลาเราได้แค่ไหนเดี๋ยวไปคุยนอกรอบได้ไหมครับกลับมาอีกครั้งได้ไหมครับ คนอื่นมีอะไรไหมครับท่านอื่นมีอะไรไหม โอเคไหมครับ เงินครับ คุณหมออรรถพรมีอะไรไหมคุณหมออรรถพรอยู่ในนี้ไหม ความเหลื่อมล้ำ ฮัลโหล จะได้ไหมครับ ไม่ได้เพิ่มเติมจากเดิมแต่คงเป็นเรื่องที่คล้ายกับเรื่องเมื่อกี้นะครับ ปฐพี ไอ้ตัวเครื่องมือช่วยในการที่เข้าไปเรียนรู้แล้วผมคิดว่า กรุงเทพฯขณะนี้ทำหน้าที่อยู่นี่ เขามีบทบาทอะไรที่เปลี่ยนแปลงไป ในส่วนของ สำนักงานประถมศึกษาขั้นพื้นฐาน อยู่บ้านจะต้องมีงานวิจัยนะครับ เพื่อที่จะประกอบแล้วก็พิสูจน์ให้ได้ว่า Application หรือตัวนี้ที่เข้าไปเสริมนี่มันทำให้ผลสัมฤทธิ์การศึกษาสิ่งที่เป็นเอาคำนี้มันดีขึ้น อยากให้มีการดีไซน์ตัวนี้ประกอบไปด้วยขอบคุณครับ ที่ตรงนี้ที่คุณหมอจเรบอกเราจะเอาใครมาทำได้หน่วยงานไหนจะมาช่วยเราได้ อาจารย์คะ เราน่ะ หน่วยงานที่เราทำงานด้วยแล้วรับอบรมครูด้วยก็คือสำนักงานบริหารตึกอาคารพิเศษ เอาอย่างนี้ดีไหมวันทนีย์ เอาสำนักงานบริหารสำนักงานพิเศษเราเป็นคนบอกเราได้ไหม รอคุณชายแล้วคุณเป็นอย่างไรอันนี้ได้ไหม ลองไปถามดูนะ หาคนที่จะมาทำงานวิเคราะห์ เราทำตรงนี้ คือผมอยากให้เขาทำแล้วมาประกบกับอ๊อดนินทาเหมือนตอนเริ่มต้นน่ะอยากจะทำอย่างไรอยากจะแก้อะไรไหม อีกครั้งได้ไหม เพราะเป็นห่วงหน่วยงานราชการ เพิ่งรับลูกเราไปนี่ เขาจะรับลูกเราไม่ได้ ok ครับท่านอื่นมีอะไรอีกไหมครับ แล้วศรัณย์กับวันทนีย์ช่วยผมนะ เจ้าตัวนี้เข้าไปใน bcc เครื่องมือแพทย์ลดความเหลื่อมล้ำนะครับ ไม่มีอะไรก็อนุมัตินะครับ ครับก็ขอบคุณครับอย่างนั้นขออนุญาตไปคงอัดไปนะครับ ระเบียบวาระ 3.2 นะครับ เป็นโครงการต่อเนื่อง เพลงวันนี้เป็นของดรกิตติวงศ์ถาวราวัฒน์นะครับ ระบบบริหาร ดูแลผู้สูงอายุ เครื่องดนตรีเป็นงบบูรณาการอยู่แล้วนะครับ เขาจะมานำเสนอในลักษณะเป็นงบบูรณาการเพิ่มเติมขึ้นมาแล้วก็จะมีการปรับแผน เรื่องของกิจกรรมแผนการ การผลิตและงบประมาณเพิ่มเติมนะครับ จัดไปเลยครับ โดยภาพรวมนะครับของโครงการนี้สิ้นสุดที่ปี 2565 นะครับ ระยะเวลา 3 ปี ก็เลยจะอาศัยโครงการเดิมที่ทำทางกรรมการอนุมัติไปแล้วนะครับ เพื่อจะขออนุมัติอย่างน้อยนะครับขยายเวลาเป็น 4 ปีจะจบที่ปี 2566 โดยมีงบประมาณ in Cash รวมนะครับ แล้วก็การส่งมอบผลงานจะเป็น PR ระดับ 9 นะครับ ขออนุญาตให้ดอกเตอร์กิตติได้นำเสนอเลยครับ ครับเรียนกรรมการทุกท่านนะครับจากโครงการนี้เป็นโครงการที่เราเริ่มต้น ตั้งแต่ช่วงแรก เราทำงานเอางานวิจัยของเขาไว้ ที่บ้านบางแคเป็นแห่งแรกนะครับ เอาไปเขียนงบพัฒนาการเป็นการขยายผลจากบ้านบางแคไปที่ 60 60 ของ กรมกิจการผู้สูงอายุนะครับเป็นงบแผนบูรณาการปี 2564 ทำการขยายกิจกรรมโครงการออกไปนะครับ เพื่อครอบคลุมส่วนนี้นะครับ ในจอนี้นะครับ สิ่งที่เราทำนั้น twitch ไม่ต้องกำการแพทย์ไทยนะครับ มาไกลถัดมาครับ อยู่ที่เราขยายผลนี่ นวัตกรรมม 4 ก่อนนะครับ ระบบบริหารจัดการผู้สูงอายุที่เป็นด้านบนด้านบนซ้ายนี่ มันจะเป็นงานของสวทชนะครับงานสวทชที่เราทำตั้งแต่บ้านบางแค ผมขอกลุ่มคอกลุ่มงอนี่ไปของพันธมิตรนะครับ startup ที่เขาทำผลิตภัณฑ์ของเมืองไทย แล้วก็เอาไปขยายผลนะครับ ศูนย์ดูแลผู้สูงอายุนะครับเพื่อใช้ประโยชน์ผู้ใช้ประโยชน์คือใคร เราเป็นผู้ดูแล สิ่งอำนวยความสะดวกที่ช่วยทำงานสะดวกขึ้นกลุ่มคอควายและกลุ่มงูนี่เป็นนวัตกรรมที่ช่วยผู้สูงอายุที่สูงนะครับ ได้ใช้ประโยชน์สำหรับการฟื้นฟูบ้างอำนวยความสะดวกนะครับ ของเราก็เป็น สชเป็นกลุ่มก่อนนะครับ ก็คือกลุ่มกองก็จะเป็นบทบาท เปลี่ยนการทำงานของ Sony ให้ไกลจาก ระบบกระดาษทั้งหมดเป็นดิจิตอลนะครับ วันนี้ลงในพื้นที่แล้วนะครับไปติดตั้ง ระบบซอฟแวร์นี่ แล้วก็ไปใช้งานแล้วก็ตอนนี้อยู่ในช่วงในการที่ User ใช้งานอยู่แล้วมี feedback เยอะเลยครับแล้วก็มีการแก้ไขอยู่เรื่อยๆ ให้เกิดความต้องการเกิดขึ้นแล้วก็คอยแก้ไปเรื่อยๆนะครับแค่ต่อเนื่องไปเรื่อยๆแล้วก็ส่วนอื่นๆอย่าง sexiest เราได้รับ feedback มานะครับ Portable Health check แล้วตัวเซ็นเซอร์ที่เอาไปใช้ในการแจ้งเตือน แจ้งเตือนผู้สูงอายุ รายการที่เป็นอัลไซเมอร์นะครับ ที่เรา สมการของกฎของการอเมชั่นรวมนะครับอันนี้ก็เป็นนวัตกรรมของทาง 200 นะครับ 6 ส่วนมีแล้วก็ 60 ทักไปนะครับ ตื่นข้อ อันนี้เป็นอุปกรณ์ของทางพาณิชย์ที่เราเอาไปใช้ พิสูจน์ด้วยนะครับเข้าไปครับ ที่ผ่านมา ว่ามีชู้ประคบผิดนะครับก็จะทำให้เราเข้าพื้นที่นี่ยากนะครับ โปรเจคเรื่องของผู้สูงอายุเป็นหลัก ที่ทำได้นะครับ มีโอทุกวัน ก็ทำการจัดซื้อแล้วก็ส่งมอบ วิธีการฝึกอบรมทางออนไลน์นะครับ อาจจะไม่รับเซ็นแต่ว่า Online Station ก็เริ่มจะเข้าพื้นที่ได้เพราะมีกิจกรรมที่ ต้องปรับ ส่งโครงสร้างพื้นฐานด้วยมีการปรับปรุงโครงสร้าง Network กำลังจะได้เข้าจัดการได้นะครับ นึกว่าการที่เราจะมาใช้พิจารณาปกติ นะครับ ปกติ 65 นะครับ เป็นไรที่ผอม ที่รักขยายเพิ่มในปี 60 20 นะครับ เราก็เก็บไว้ให้พี่ด้วย แนนก็มีนะครับแล้วก็มีงานใหม่ปี 60 ที่เขาไปทั่วไป๑๖สุดในปีนี้ ช่วยทำให้สัมฤทธิ์ผลนะครับ เจ๊กลับมานะครับ ทักมาครับ ขอบคุณที่ได้ใช้ประโยชน์และก็คือกลุ่มผู้สูงอายุ หนัง x กับผู้ดูแลผู้สูงอายุ ผู้สูงอายุที่ได้ประโยชน์โดยตรงนะครับ เดี๋ยวเราก็จะเอาไปใช้ จะได้มีโอกาสไปใช้บริการชั่วคราวนี้ที่เราได้ใช้ส่วนที่ 1 พยายามในการถ่ายทอดเทคโนโลยี อันนี้ก็จะมองไปทางกรุงเทพฯครับผู้สูงอายุผู้ดูแล ระบบกรุงเทพฯ ขอส่งออกมาเป็นผู้ดูแลต่อนะครับในกรณีที่มีการถ่ายทอด ในส่วนของตัว ip66 ข้างล่างเนี่ย ขยะเข้าสู่ท้องถิ่นนะครับเป็นส่วนดูแลผู้สูงอายุ ทางอบตของท้องถิ่น รบกวนอาจารย์ให้พี่ทักไปนะครับ อยู่ในโครงการที่จะมีการปรับปรุง เจ้าของโครงการนะครับ เสนออนุมัติโครงการ สมาคม นาฬิกา p65 นะครับรักที่สุดที่ 30 กรกฎาคมปี 61 นะครับ ระยะเวลา 1 ปีนะครับ ติดตามดูแลต่อไป โชคดีนะครับ กำลังเช็คให้ครบถ้วนแล้วก็ขอย้าย โครงการเพิ่มอีก 1 ปีนะครับซัก 3 ปีเป็น 10 โอเคครับออเจ้าเหมือนเดิมนะครับแล้วก็อยากให้พี่ 60 ก็จะขยับเปลี่ยนจำนวนไปอีก ฉะนั้นจำนวนสูตรเพิ่มขึ้น ไม่ตามระยะเวลา เราก็จะให้ควบคุมในปี 60 5-6 หรือบางส่วนครับ ฉัน วางแผนงานก็จะเปลี่ยนจำนวนสถานที่ชนคนนับนะครับของศูนย์ที่เปลี่ยนไป จะขับรถไปศูนย์นะครับวันที่ 6 0 2 0 วรทิพย์บางแคไปแล้วที่บ้านบางแค เลยเพิ่มเข้า 11:00 น นะครับ ผมบ๊อบนะครับคงเดิมนะครับ เปลี่ยนแบบใหม่ในตัวเคลียร์เพิ่ม อนิเมะเปลี่ยนแปลงไปก็คือ หัดขับรถเกี่ยวกับระบบลมอัดลมเยอะขึ้น ความเจริญสูงขึ้น เปลี่ยน กลับมาแล้วครับ ของเดิม 18900 นะครับรถ 6 สูบก็จะเลิกคบกันมา อันนี้ก็เป็น 15 นะครับ 20 นะครับ 16.2 ล้าน ที่ได้ทำ อันนี้ก็เป็นส่วนพี่ ของคณะกรรมการและขอพิจารณาในส่วนนี้ครับ guitargt ครับ ผมถามกิตติดี ว่า มันจะขยายไปน่ะ ตลอดระยะเวลาที่เราได้ River เข้ามาให้เปลืองตังค์ สวัสดีริเวอร์ไปแล้วครับ ขอสลิปไปแล้วนะครับ เหลือแต่เก็บตกเรียกว่า ปรับโครงสร้างพื้นฐานปรับปรุงระบบ network ยังไง ละครไม่ได้ เราจะให้เข้าไปแพร่เชื้อในศูนย์ รักเราจังว่ะ อันนี้เราก็ทำงานร่วมกันกับกรมกิจการ งวดไหนแล้วกว่าจะเข้าไปได้ แล้วก็ถามตลอด ถ้ามีจังหวะวัง ไม่มีโรคระบาดตรงปากมันสายไปแล้ว ยกเลิกไปก่อนครับก่อนที่เขาจะไปอีกรอบนึง กลับมาแล้วครับ บ่ได้ติดตั้งไปแล้ว เลิกขายแล้วครับ ไปใช้งานบ้างหรือยัง ต้องใช้ก่อนนะครับ เราก็จะมีเรื่องที่ศูนย์นิคมตัวนี้ก็คือคำว่าบางแค ที่ผ่านมาอุปกรณ์ หมายความว่าบางศูนย์ไม่ได้ใช้ อุปกรณ์ช่วยทำไปเพิ่มไปทำไมเงียบไป ใช่ครับอย่างเดียวแล้วก็ ขับไปเรื่อยๆแล้วพี่คิดได้ทุกวัน คือถ้ามีโอกาสเสนออีก พี่จะบอกได้เหมือนไม่ใช่ Google Facebook ทำต่อไปเหมือนกับ equation ผมดูไม่ทันว่าตอนนี้ มีคนรับประโยชน์ไปแล้วกี่คนเขากำลังจะได้อีกเมื่อไหร่ปรับปรุงอะไรนะครับ เอาให้จบก่อนถึงจะได้ประโยชน์ ระหว่างทาง ก็พี่ชายไปด้วยแกไปด้วยครับแล้วก็ใช้ประโยชน์ไปเลยหรือใช้งานไปเลย Feedback ตัวเลข ผู้ชายเป็นคน สนใจว่าเราเอาเงินไป แล้วก็กูถามกูมา มาทำไม หรือครับคณะกรรมการท่านอื่นครับ อลิสานะคะ มีอะไรของบประมาณที่จะใช้เพิ่มในส่วนของปีที่ 4 ไหมคะ ข้างในจะเป็นกับนิดนึง ในรายละเอียดข้างในจะมี มันจะเป็นโบนัสนะครับ อย่างเช่นงานพัฒนางานติดตั้งเพิ่มขึ้นปรับปรุงโครงสร้างพื้นฐาน มีรายละเอียดข้างในปี 60 ที่รักจาก 6 เป็น 12 นะครับ ใบเสนอโครงการก็จะมีเขียน ในเล่มได้ยินอย่างนี้ใช่ไหม ใช่เขาจะมีครับ มีบทไหนบ้าง เอาอะไรอย่างนี้ มีอะไรอีกไหมครับ ขอโทษทีนะคะ ผู้สูงอายุนี้เขาได้ประโยชน์อะไรคะ คุณภาพของการเดินสูงอายุท่านได้ดีขึ้นหรือเปล่า มีความสามารถเพิ่มจำนวนผู้สูงอายุที่คนดูแลได้อย่างดีไหมคะ ขอโทษนะคะ ก็มีก็ที่เราไปดูตั้งแต่แรกก็เราจะไปช่วยเขา เขามีคนใหม่พอแล้วเขาไม่มีเครื่องมือในการพัฒนาระบบกันหมดเลยนะเขาดูแลไม่ทั่วถึง ในตัวเขาหน่อย คิดฮอดเขา ให้เขาทำงานได้คล่องขึ้น เด่นขึ้น เราอีกอันหนึ่งที่คนที่ได้ประโยชน์ก็คือ 1 เจ้าหน้าที่ได้แน่ เราอยากเป็นมากก็คือผู้สูงอายุ ขอใช้บริการที่ดีขึ้น บริการได้น้อยต้องมีคลื่น เครื่องมือนวัตกรรม ที่ทางสอจและพันธมิตร ไปช่วยอำนวยความสะดวกให้เขา จะใช้งานมากขึ้นนะครับ แบ่งผู้ใช้ประโยชน์นมสด อย่าทำประธานนะคะ มีแพลนกรมกิจการผู้สูงอายุอยู่ในกลุ่มนี้ด้วย อยากฟังความคิดเห็นด้วยค่ะ กดผิดค่ะ ครั้ง ราคา ต่างๆที่ 200 165 บาทค่ะ คอร์ดยังยืนที่เก่าผู้สูงอายุ ได้อยู่ด้วยตัวเองสวัสดีก็ ก็เห็นภาพไม่ชัดนะคะ ว่าจะเตรียมการเทรนอย่างไรนะคะ จะได้เตรียมหารือนะคะ สภาพการเป็นศูนย์ของทางคอมนะครับ เธอมองว่าเป็นคนที่ดูแลตรงนี้ แปลว่า พระชัยวัฒน์ 60 แล้วหยุดเลยแล้วก็จะ ต่อไป โทษนะครับ ไม่ทราบว่าถ้าผู้แทนผู้สูงอายุเนี่ย นำเรื่องไปปรึกษาปลัดหรือ มีบ้างหรือเปล่าครับ หนูขับยังยืนหรือว่าในความคิดเห็นท่านเขียนอย่างไร ก็เห็นทางกองที่รับผิดชอบงานนี้ก็จะนำเรียนท่านอธิบดีตลอด อธิบดีก็มีการกังวลในประเด็นนี้นะคะ ตัวไหนนะครับ กังวลเรื่องความยืนถ้าสมมุติว่า ทดลองใช้เสร็จแล้ว พ่อสุดปี 22 ปีนะคะ การบำรุงรักษาหรืออะไรอย่างไร คือขาดการเทรนนิ่ง คือเขาเรียกอะไรยังไม่มีบุคลากรมารองรับทางด้านนี้นะคะ ก็ลองเอาตัวนี้ไปคิดต่อได้ไหมครับ โปรเจคต่อไปได้ไหม เราลองบูรณาการด้วยกันได้ไหม ว่ากิจกรรมจะมีอะไร แล้วไปเสนองบบูรณาการให้มันยั่งยืนต่อไปดีไหม ดีครับ งวดนี้รับประกันเริ่มต้น เป็นต้นแบบของการพัฒนา การทำวิจัยพัฒนาวันดี ปรับปรุงแก้ไขได้ยินก็จะ ทำอย่างไรการดูแลรักษา ตรงนี้เนี่ย คิดว่าโครงการนี้เป็นประโยชน์ วันนี้เราจะไปซื้อของจากต่างประเทศทันที มันก็จะไปยังยืนจะพอเราพัฒนาในประเทศ นักแสดงที่พัฒนาก็จะสามารถช่วยแก้ไขและปรับปรุงได้ น้ำตาลในขั้นตอนต่อไป อยากจะให้ยั่งยืน รถบริษัท ช่วง ยาบำรุงดูแลรักษาไหม ดีไหม ชั้นว่าอย่างไร ขยันจริงนะคะ เพราะว่า จะเป็นการช่วยสนับสนุนนักวิจัยให้เกิดการพัฒนาต่อยอดนวัตกรรม รับที่เป็นผู้สูงอายุก็ได้ใช้ประโยชน์จริงนะคะ ครับอย่างนั้นฝากท่าน เธอคุยกับกรณีแล้วก็คุยกับทางระดับ อธิบดีปลัดหรือรัฐมนตรี รัฐมนตรีสูงสุดก็ไปคุยนะครับ ทำไมใช้ประโยชน์ได้ไม่มีของนะครับ เกี่ยวกับท่านชุดกลับมารายงานแล้วด้วยก็ได้ อุณหภูมิคิดอย่างไรนะครับ อธิบดีด้วย ครับ เชิญต่อนะครับ ท่านใดมีความเห็นอย่างไรครับ ผมจะน่ารักอย่างนี้นะครับ คือผมเคยพูดในที่ประชุมว่าคนทั่วไปจะเข้าใจ ผมเคยพูดในที่ประชุมเรื่องหน่วยงานซึ่ง วิจัยอะไรอย่างนี้ การให้ทุนวิจัยและยั่งยืน corinthians สำคัญคือผมจะต้อง พวกเราเข้า bcc เครื่องมือแพทย์ด้วย ได้รับเรียบร้อย ตอนนี้มันก็จะตกมาตายเอานักวิจัยไทย อันนี้ไม่รู้อันนึงคุณชนิสากลับมาหรือยังครับว่าชนิสราอยู่หรือเปล่า คุณชนิสารู้สึกว่าจะประชุมนะครับ เห็นว่ามาแทนสำนักนะชั้น คณิตศาสตร์เดียวกับกิตติ สวทชนะครับวันนี้ไม่ได้มาค่ะอาจารย์วันนี้ไม่ได้มาครับ ผมฝากปัตตานีกลับไปคุยกับ นโยบายของ BCG นะครับ เยอะมาก รู้ใจ นโยบาย eec ขณะนี้นะคะ pick up ทีได้ไหม วันนี้ TG เครื่องมือแพทย์หรืออย่างไร ประชุมลดความเหลื่อมล้ำเมื่อไร เราจะเอาโครงการเหล่านี้ Market ว่านี่ใช่ไหมใช่ไหมอย่างนี้ พี่เป็นห่วง ไปไหนมากำลังนั่งอยู่แล้ว รักได้อยู่แล้ว ใช่ครับ ดอกเตอร์สโตน รู้จักต้น แบบนั้น มันจะสนับสนุนให้ขยายวงกว้างอย่างไร คุณสมรักษ์มี นะคะนะคะ ผมอยากจะให้ Comment เห็นด้วยครับมันต้องดีไซน์ตั้งแต่ต้นนะคะ สวัสดีค่ะตั้งแต่ต้นน่ะวิธีการเก็บข้อมูลมาเยอะลองทำเสร็จแล้วว่าจะทำ ทำให้ไม่ทันนะครับ แล้วกันนะคะ มีไอเดียของอังคารนะคะเพื่อ คนที่จะมาช่วยเรื่องกระดูกเอาเข้าด้วยกัน ดีมากๆนะคะอย่างสิงคโปร์ จับมือกันทำอย่างนี้ล่ะค่ะ มันจะเป็นลักษณะที่ ยาที่เป็นประเภทที่แบบ เศรษฐศาสตร์ ไปจับคู่กับอินทวิชัยของ azar วันที่เขาไปคุย พักฟื้นอยู่ที่เกี่ยวข้องน่าจะเป็นคนใช้ อุตสาหกรรมไปคุยด้วยกันไปแบบนี้นะคะ จะทำให้ใช้งานแบบนี้ที่ทำ ใช้ประโยชน์แล้วก็ไปเอาคำได้จริงครับ ประชุมเสร็จแล้วว่าชะนีศรัณย์ ผมจะคุยสายครับ จะถามว่าประเมินแผนอะไรอย่างนี้ เราได้อย่างไร กระจก พี่ก็ทำงานมันเยอะมากสปสช มาทำได้เราก็ทำอย่างนี้มันเอาชีวิต จะทำให้เด็กทุกอย่าง อย่าทำให้มันรู้ วันนี้ผมช่วยดูแล PC เครื่องมือแพทย์ คือผมทำอะไร Eden สัตว์ที่มีหลักฐาน ทิศทางเศรษฐกิจและสังคม ผมเอารถไปสุดยอดเลยวันนี้ ปฐมพงษ์ เบื่อนะว่าจะพูดอะไรดีกับเรา เซ็นทรัล นโยบายเป็นแผ่น เพราะฉะนั้น สุวัจนี เดี๋ยวคุยกับผบ ผมก็ไม่รู้จะเอาไปช่วยเราก็ช่วย ก็ลองมาคุยกันดูนะ ลองถามชลิตนะ นายกควาย ลองกลับไปคุยกับมันให้ผมหน่อยได้ไหม วันศุกร์ได้ไหมครับ ครับเดี๋ยวจะคุยกับศาลให้ครับ ต้องการอะไร ครับ ไม่ใช่ฉันนิ อะไรกินตรงกับ ลดความเหลื่อมล้ำนะครับ ที่สำคัญนะ นโยบาย เชิญป่ะครับ มี comment อะไรไหม อันนี้ผมก็เห็นกับตาแผน พลังงานในการงบประมาณนะครับ มันเป็นวันพฤหัสบดีนะครับเพื่อความก้าวหน้าของโครงการที่ 2 นะครับ โครงการจัดการโรคไตเรื้อรังได้ไหม associate นะครับ ก็สนุก โทรได้เลยครับ เครื่องพับได้โชว์ support คุณหมออรรถพร คุณหมอจเรด้วยนะครับ กลับไปหน้าที่เป็นแผนงาน จะเอาข้าวให้พี่ผัดมาให้ฟังนะครับ ขยายเวลาด้วย ที่เคยเล่าให้ฟังว่า ทดสอบทหารแล้ว kamagra-100 แล้วล็อคห้องไว้ชั้น 3 ขึ้นมา ช่อง 3 ช่วงแรกที่เราสามารถใช้งานได้ เชื่อมต่อ อันนี้นอนหลับที่ผ่านมา ดูบอลสด จุดเชื่อมต่อ ส่วนที่ทำให้เกิดความล่าช้าอย่างที่เราคาดไว้ มันไม่เป็นตามแขนมันก็มีค่าปรับปรุงใหม่หลายครั้ง เดี๋ยวจะมีการเล่าให้ฟังนะครับ เขาจะถึงแล้วเจ้าตัวนี้มันเข้าเลยทำให้เขากดให้ 2 ชั้น 3 ทดสอบมาตรฐานไม่ได้ว่ามันต้องรอให้แบบที่เชื่อมต่อ สำหรับการผลิตในเชิงอุตสาหกรรมได้อย่างแน่นอนก่อน Avatar ตัวนี้ยังไม่นิ่ง เครื่อง เดี๋ยวเขาปรับเปลี่ยนให้เข้ากับตัวนี้เท่านั้น ตัวเครื่อง ราชามอเตอร์ส่งผลให้ เครื่องดีเลย์ไปด้วยนะครับวันนี้ ไม่ต้องไปฟังก่อนนะ จัดไปครับ ก็ตอนนี้เราก็ ได้ดรใหม่นะครับด็อกเตอร์ติ๊กช่วยในการยื่นเอกสาร ของจะพอนะครับ ยอดนิยมของดรวุฒิพงษ์นะครับ อันนี้เป็นรูปแบบ ที่เราคุยกับสถาบันพลาสติกมาแล้วเราจะผลิตหรือแบบนี้นะ ด้วยกันหลายที่เหมือนกันครับ ก็ได้ข้อสรุปมาจากทางนั้น เนื่องจากการที่เราออกแบบมาแบบนี้ มาทำให้แม่พิมพ์น่ะมันค่อนข้างซับซ้อนระดับหนึ่ง แล้วมันมีความเสี่ยง ที่พอไปผลิตจริงน่ะ มันแบบที่ออกมามีโอกาสเร็วสูง เช่นแบบทำงานได้ตามที่เราคิด แต่อัตราที่ แบบที่ผลิตมาเสีย ผลิตมาร้อยนึงอาจจะใช้ได้แค่ 60 วัน ความซับซ้อนในขั้นตอนการผลิตแม่พิมพ์ ทำขึ้นร่มแล้วอาจจะยาก อันนี้คุยกันแล้วก็สรุปออกมาว่าถ้าอย่างนั้นรูปแบบนี้อาจจะไม่เวิร์ค ก็เลยต้องมาทดลองพัฒนา ส่วนชุดเชื่อมต่อเครื่องมาใหม่แล้วส่งผลให้ การออกแบบเชื่อมต่อเวอร์ชั่น 3 ด้วยอันนี้เป็นส่วนหลักที่ทำให้ดีเลหลังจากนั้นแล้วก็มาทดลองกันอีกทีม โดยใช้ เอ็งจะคำปรึกษา ที่รัก mpreg นะครับ เราทำมาแล้วเราทดสอบว่าโมเดลนี้ น่าจะผลิตได้จริงแน่ วันนั้นเราก็เลยมีการไปคุยกับ บริษัทอีออนเมด ที่ทำเอสดียูอยู่ แล้วก็สนใจมาผลิตน้ำยาแล้วก็เข้ามาในตลาดแล้วก็เลยมาคุยกับเขาว่า เราทำโครงการร่วมกัน ก็คือ ผลิตชุดเชื่อมต่อที่ใช้งาน อาบน้ำยาของอีออนเมด อันนี้มันจะครบวิจัยอันนี้ในโครงการวิจัยนี้เราก็จะมีบริษัท ที่ผลิตชุดเชื่อมต่อที่เชื่อมกับแบคเตอร์ เพิ่งจะครบวันนี้จะเป็นส่วนที่อยู่ตรงเรานะครับ โครงการร่วมวิจัยนี้จริงๆก็เริ่มแล้ว ก็คือทำเรียบร้อยแล้ว ก็อาจจะด้วยโควิตหรือด้วยอะไรนี่หรือมีการประชุมอะไรกันไป 2-3 ครั้ง แล้วเขาก็จะไปจัดการพัฒนาวัสดุ แล้วก็เหมือนต้นแบบมาให้ทดลองกับเครื่อง เอาแบบนี้ที่เราจะทดลองใช้ใช้ได้ อยู่หลายครั้งแล้วก็เงียบไปแล้วก็ไม่ได้ขึ้นมา นักเรียนคิดว่าถ้ารอต่อไปก็อาจจะดีเลย์ไปอีก เราก็เลยเอาแบบคิดนี่ ไปซะทางบริษัทนีโอพลาสโตเมอร์ นี่เขามีผลิตต้นแบบสำหรับทางการแพทย์อยู่แล้ว ไม่เอาก็มีไลน์การผลิต 138 5 ด้วย เราคิดว่า เขาก็มี ความสามารถที่จะเป็นคนทำ oem ให้เราได้แล้วก็เลยไปจ้างบริษัทนี้ในการทำ ปัจจุบันเราอยู่ในขั้นตอน ที่เราคิดว่าต้นแบบออกมาจากเขาเรียบร้อยแล้วแล้วก็คิดว่า น่าจะทำแม่พิมพ์รีบผลิตระดับอุตสาหกรรม บริษัทนี้ก็เคยอยู่ในสถานะปัจจุบันแล้วก็ขอหน้าถัดไปครับ อันนี้คร่าวๆก็เป็นรูปต้นแบบที่เราทำมา วันก่อนหน้านี้อันนี้ก็เป็นแม่พิมพ์ที่จ้างวิจัยของสถาบันพลาสติกนะครับแล้วก็สไลด์ต่อไปครับ อันนี้ไปเชื่อมต่อ อันนี้เป็น เดี๋ยวไปต่อได้เลยครับ ที่เราลองทำมาหลายๆแบบ ก็จะเห็นว่าเพราะขนาดมันบ้างนะ ให้รอดีไซน์ของเครื่องที่ทำงานร่วมกับงานต้องปรับส่วนนั้นในใหม่หมด ก็อัดไปครับ ขอทานที่สุดที่เราจะพยายาม กลายเป็นดีไซน์ให้แต่ละส่วนมันพิมพ์เอาที่สุดเพื่อการผลิตจริงน่ะ มันจะได้ทำได้ค่อนข้างแน่นะครับ อันนี้ก็เป็นเวอร์ชั่นที่เราคิดว่าเราจะเปิดแม่พิมพ์ขึ้นมาแต่ละส่วนและผลิตขึ้นมาตามนี้ มีหลายส่วน connector ต่างๆนะครับที่ไม่ได้โชว์ในรูป ก็ขอหน้าถัดไปครับ ทีนี้ก็จะอัพเดทส่วนเครื่องด้วยนะครับ ส่วนเรื่องจริงๆเราก็ทำไว้แล้วเป็นดีไซน์ Version 3 ประมาณนี้ แล้วเรามีการทดสอบแล้ว เวอร์ชั่นใหม่แล้วก็ปรับมาใช้กับเวอร์ชั่นใหม่แล้วว่าน่าจะใช้งานได้ขอหน้าถัดไปครับ ก็อันนี้ก็จะเป็นการทำงานจริงๆจะเป็นวีดีโอ มันใส่คลัชเสร็จ วีดีโอเบื้องต้นก็ข้ามไปเลยครับเป็นคร่าวๆที่ใช้งาน อันนี้เป็นส่วนที่เราเตรียมไว้สำหรับสถานที่ผลิต เราจะยื่น ขอหน้าถัดไปครับ อันนี้เป็นอัพเดทส่วนคร่าวๆ ความคืบหน้าถึงปัจจุบันก็ผ่านมา 2 ปีครึ่งนะครับ โครงการนี้ก็ดีเลย์ เกินกว่าแผนที่คิดไว้ปี 11 อะตอม ฉันก็คิดไว้ ตั้งแต่ช่วงต้นปีเราก็จะทดสอบมาตรฐานตัวเครื่องส่วนต่างๆได้ในสิ้นปีนี้ แล้วก็เอามายื่นบ้างแต่มันดีเลย์ไป แล้วก็เตรียมเอกสารที่เราเตรียมได้อยู่ ก็เลยต้องขอขยายเวลาในการปรับแผนเพิ่มอีกปีหนึ่ง สลักแผน ก็คือส่วนออกทดสอบมาตรฐานของเวอร์ชั่น 3 และเชื่อมต่อ แล้วก็งานที่ต่อเนื่องกันเช่นทดสอบทางคลินิกของส่วนนี้แล้วก็เอกชนครับ กิจกรรมที่แผนขอขยายว่าจะเป็นประมาณนี้นะครับขอหน้าถัดไปครับ 19:00 น นะครับ ก็น่าจะว่า เรายังไม่ได้ผลิตเวอร์ชั่นตามสำเร็จแล้วก็ทดสอบมาตรฐานได้สำเร็จ ถ่ายทอดเทคโนโลยีเราต้องขยายเวลาส่งมอบไปด้วยนะครับส่งมอบอุตสาหกรรมก็ต้องขยายไปด้วยนะครับ แต่ระดับภาคปฏิบัติการก็ส่งเรียบร้อยแล้ว ที่ผมคิดไว้สิทธิบัตร 1 ฉบับ ก็ขอเพิ่มเป็น 2 ฉบับแล้วก็สิทธิบัตรที่ยื่นไปแล้วด้วยนะครับ อีกหนึ่งที่ขอลบ คือบทความใน วารสารนานาชาติ 2 ฉบับนะครับอันนี้ได้จากว่าการทดสอบในคนมันดีเลย์ไป ก็ทำให้การตีพิมพ์ในวารสารและ Impact 3 ลงนะครับเราตีพิมพ์แล้วอันหนึ่งในวารสาร แล้วก็ตามแผนก็เลยขอปรับลด engines 2 อันตามข้อมูล tci ก็หน้าต่อไปครับ งบประมาณนะครับ ขอขยายเวลา 1 ปีหรือเท่าที่เห็นเอาจริงๆแล้วผ่านมา 2 ปีครึ่งนะ งบที่ขอไปเราใช้ไปแค่ 3 ล้านงบหลักๆ มันจะอยู่ทุกส่วนทำแม่พิมพ์ กลับทางก็แบบชุดเชื่อมต่อเพราะยังไม่ถึงส่วนนั้น แล้วก็เราก็เลยขอขยายเวลา แล้วก็งบส่วน 3:30 น แล้ว 4:00 น ที่ถ่ายมาตรงนี้แล้วส่วนงบที่เราตัดไป คนที่เดินทางต่างประเทศหรือดูงานฤดูกาลปัจจุบันต่างๆ สถานการณ์แบบนี้ไม่น่าจะได้แล้วก็เลยตัดลดส่วนนั้นไป ก็อัพเดทประมาณนี้ครับ ถ้ามีคำถาม เจโชผมจับประเด็นว่าที่เราดีเลย์นี่ เชื่อมต่ออะไรนี่ พี่เดชาพูดเมื่อกี้ใช่ไหมแก้ตรงนั้นได้ก็ลื่นไหลใช่ไหมครับ คือจริงๆถ้าตัวนั้นเสร็จนี้บ่เครื่องน่ะ นักเรียนสำหรับทดสอบมาตรฐานที่พีเทคได้แล้ว เอกสารเราก็เตรียมพร้อม พี่จะทำเป็น แฟ้มที่เราทำได้อยู่แล้วเอกสารความเสี่ยงเตรียมอะไรไม่เป็นไร Pain Point มันอยู่ตรงเชื่อมโยงนี้ใช่ไหม the show ก็วิ่งต่อได้นะ แล้วเราก็ไปเข้าบริษัทที่อาจจะทำ oem ให้เราได้ ก็ดี มันกรรมการมีอะไรไหมครับ ก็เห็นชอบก่อนนะครับนักวิจัยทำงานเต็มที่แล้ว แต่สังเกตมีข้อสังเกตไหมเวลาเราทำ Software นี่ True market เราไม่ค่อยเท่าไหร่ แต่พอนักวิจัย เขาลงทำน่าเห็นใจเพราะ infrastructure ไทยนี่มันไม่ได้ ก็ต้องทำกันต่อไปนะครับ พ่อท่านกรรมการมีอะไรเพิ่มเติมไหมครับ ไม่ชอบนะครับ ผมนิดนึงครับอาจารย์ครับ เชิญครับ คุณอรรถพรหมอครับ ผมไม่แน่ใจนะ เครื่องล้างไตอัตโนมัตินี่ AP นี่ ไทม์มิ่ง ต้องการทำนี่ ข้อสำคัญนะ ฟังแล้วอุปสรรคมีเป็นระยะระยะนะครับ คือถ้าเราคอมเม้นท์เวลาได้ว่ามันจะได้พ้นจากที่ดีแบบสมบูรณ์แบบสามารถใช้ได้จริง ผลิตในเชิงพาณิชย์ได้ อันนี้เป็น Package ที่สำคัญนะคอมเม้นเวลาแล้วได้เลยนี่ ข้อสอบปปชมีไปตลาดใหญ่เรื่องนี้นะครับ แล้วก็เดินหนีตอนสมัยท่านเลขาสั่งใช้หนี้ตอนนั้นต้องเรียนเลยว่าหมายมั่นปั้นมือมากนะครับ ใช้พูดเอาตัวนี้แล้วก็อยากจะนำน้องเลย เราอยากจะยกระดับผู้ป่วย ctb ให้ขึ้นมาอีกระดับหนึ่ง เครื่อง aed มันจะช่วยนะครับแต่เสียดายมันไม่ทันเพราะมันไม่ทันนี่ ตอนนี้ก็ไปบีบคอเอาบริษัทนะครับที่เราซื้อน้ำยานี่มา นึกว่ามาลองตลาดให้เราดูซิว่ามันใช้จริงมันจะเวิร์คหรือเปล่าโดยที่เราไม่ได้เพิ่มราคานะครับเรามันเดินเข้าไปในเครื่องมือเขา ถ้าเราไปเอาเครื่องที่เราใช้มือสองน่ะเอาง่ายๆน่ะ พี่มาใช้แล้วในต่างประเทศเอามาใช้อย่างนี้เราไม่ค่อยโอเค คนไทยควรจะใช้ของดี ขอมือ 1 นะครับ ดังนั้นในอนาคตตลาดที่สำคัญก็จะไปตลาดน้ำยา เพราะเราต้องซื้อของทุกปีและมีแต่เพิ่มขึ้นเรื่อยๆนะครับ ดังนั้นในช่องทางการขายหนี้ ที่ 1 ละครเรื่องเวลากันได้ ว่าจะมี product ออกมาจำนวนเท่านี้ภายในระยะเวลาเท่าไร อันนี้เป็นปัจจัยหนึ่งที่สำคัญในการที่จะบอกว่ามันไปต่อได้หรือไม่ได้นะครับก็ขออนุญาตฝากไว้นะครับ ขอบคุณครับ เดี๋ยวจะตอบอะไรไหม ก็จริงอันนี้เดี๋ยวก็จะพยายาม ทำเต็มที่นะครับ จริงที่เราดีไซน์ไว้ ก็จะขึ้นทะเบียนสวนเครื่อง แล้วก็ส่วนชุดเชื่อมต่อแยกกันแต่ว่าณตอนนี้โมเดลก็ยังต้องเองน้ำยาของบริษัทในตลาด ตอนนี้พระยังไม่ได้มีเจ้าที่ 3 หรือไม่ได้มีการผลิตน้ำยาขึ้นมาเอง จริงๆตรงนั้นน่ะ เดี๋ยวจะพยายามดูต่อไป ส่วนหลักๆตามที่หมออรรถพรแจ้ง ล่าสุดเครื่องเสร็จ ได้ อันนี้เราก็จะไปจัดการส่วนนั้นได้ จะพยายาม ส่งเรื่องให้ ต้องขอโทษด้วยครับ กลับมาเดโชลองไปดูคือมันจะมี ที่ว่าเราต้อง Pilot กี่เครื่องอะไรนะ ช่องไปดูนะ Production อะไรไหมต้องระมัดระวังตอนสเกลนะ อยากไปสเกลหรอ รับทำต่อนะครับ ข้อสังเกตของคุณคุณหมออรรถพรไว้ เสนอเอาอีกเรื่องเดียวแล้วก็ปิดประชุม กลับมาคราวหน้าอีกครั้งหนึ่ง เปิดศรัณย์ก็มีนัดดรศรัณย์ก็มีนัดต่อนะครับ เรื่องเร่งด่วนขึ้นมาก่อนดีกว่าเชิญครับสักอัน วาระที่ 3.3 นะครับ ช่อง 33 นะขึ้นมาก่อนนะ เด็กหลายน่าจะเป็นสัปดาห์หน้าที่เราต้องส่งออกไปนะครับ อาจารย์คะ ครับ ขอนิดนึง คุณหมอสถาพรค่ะ อยากจะขอหาเด้อ คุณหมออรรถพร ในเรื่องโครงการเครื่องล้างไตนะค่ะ ขอนัดเดี๋ยวจะขอนัดคุณหมออรรถพรนะคะ คุณหมอคะ นัดคุณผอนพพรได้ยินไหม ได้ยินครับอาจารย์ได้เลยครับ คุณหมอคะ ก็คือโครงการเครื่องล้างไตนี่ เราได้เขียนโครงการ จะพัฒนาต่อ ไปถึงสภาพัฒน์นะคะ แล้วก็สภาพัฒน์ จะได้อนุมัติโครงการนี้เป็นโครงการสำคัญของประเทศนะคะ ในปี 66 เราอยากจะไปหารือสปสชว่าเราจะเดินต่ออย่างไรนะคะ เพื่อให้โครงการที่มันผ่านมติครมออกมาแล้วนี่ มันสามารถ ไปเดิน เดินเรื่องได้จริงนะคะ เดี๋ยวจะชวนด็อกเตอร์เดโชไปคุยด้วยนะครับ ได้ครับอาจารย์ครับ เดี๋ยวเราคุยในออกก็ได้ครับดีครับ ดีครับช่วยกันสนับสนุน เคยได้ส่งเข้ามาได้ไกลแล้วนะความสำเร็จนี่นิดเดียว เชิญตามจุด 3 ให้จบภายใน 4 โมงได้ไหมครับ การนำเสนอโครงการการทดสอบประสิทธิภาพ นวัตกรรมฟันเทียม Hybrid ดีเท่านะครับ ดรสิรสายอดมงคลนะครับ อันนี้ทางกรรมการเห็นชอบนะครับ น่าจะส่งต่อ ไปที่แหล่งทุนที่เรียกว่าปปส ในแผนการ 4.2 นะครับในสัปดาห์หน้านะครับ เชิญดรศิรสาได้เลยครับ ประหยัดเวลานะครับไม่ต้องไปไม่ต้องอธิบายยาวนัด ได้ค่ะอาจารย์ สำหรับโครงการนี้นะคะ แล้วก็จะขอทน เป็นระยะเวลา 1 ปี 6 เดือนนะคะ งบประมาณรวมอยู่ที่ 4800000 ระหว่าง m-slaz นะคะ สไลด์หน้าต่อไปได้เลยค่ะ ที่มาของโครงการนี้นะคะ เนื่องจากว่าการใส่ฟันเทียมในปัจจุบันนี้ มีข้อมูลจากโครงการฟันเทียมพระราชทานและตอนปชนะคะว่ามีปริมาณอยู่ 4 หมื่นคนต่อปีนะคะ ในปัจจุบันการผลิต ก็มีกระบวนการขั้นตอนในการทำ เจอกันนัด ระหว่างผู้ป่วยและทันตแพทย์อย่างน้อย 5 ครั้งนะคะ สำหรับนวัตกรรมฟันเทียม Hybrid ดิจิตอลของเรานี่ ช่วยในการนัดรักษาได้ เพียง 3 ครั้งนะคะซึ่งเป็นการลดความเสี่ยงในสถานการณ์ covid-19 ได้ด้วยค่ะ หน้าต่อไปเลยค่ะ วัตถุประสงค์ของโครงการนะคะเพื่อทดสอบประสิทธิภาพกระบวนการผลิตการใช้งานฟันเทียม Hybrid Digital นะคะ ผลักดันผลิตภัณฑ์ แล้วศึกษารูปแบบในธุรกิจที่เหมาะสมเพื่อผลิตผลิตภัณฑ์นี้เป็น PR เริ่มต้นที่ cilp นะคะและคาดว่าจะส่งมอบ ได้ตกลงการเป็น ti8 นะคะ สายต่อไปได้เลยค่ะ เทคโนโลยีเทียบเคียงนะคะ ปัจจุบันทางนี้ ติดฟันเทียม ถ้าเป็นวิธีเข้ามาเช่านะคะ ขั้นตอนในการทำทั้งหมด 5 ขั้นตอนนะคะ เริ่มจากการพิมพ์ปากแบบหยาบ พิมพ์ปากไปนั่งแบบละเอียดนะครับวันที่ 3 จะเป็นการบันทึกช่องปาก ครั้งที่ 4 จะเป็นการทดลองและใช้อินดิเคเตอร์นะคะ จะเป็นการ ทดสอบฟันปลอมนะคะ สำหรับดิจิตอลเรนเจอร์นะคะเป็นกระบวนการใหม่ที่มีการพัฒนาขึ้นโดยใช้ระบบดิจิตอลนะคะ ใช้ 3 ขั้นตอน ใน Step ที่ 1 นะคะ ก็จะเป็นการพิมพ์ปากแล้วก็บันทึกข้อมูลช่องปากได้ในครั้งเดียวค่ะ ครั้งที่ 2 ก็จะเป็นการรองฟันปลอมแบบใช้เอ็นได้เลยนะคะ ตอนที่ 3 จะเป็นการทดลองฟันปลอม Final ค่ะ ตรวจระบบที่เราพัฒนาขึ้นมา ไฮบริดดิจิตอลเรนเจอร์ค่ะ โดยจะใช้การพิมพ์ปาก ที่ทางทีมวิจัยได้พัฒนาขึ้นค่ะ สัตว์ที่ 2 จะเป็นการ Tie in Danger จะมีการออกแบบ และมีการใช้อุปกรณ์ช่วยร่วมด้วยในการผลิต ตัวท้าย endangered นะคะ แล้วแต่สุดท้ายก็จะเป็นการผลิตฟันเทียมไปนอก เพื่อให้คนไข้ใช้งานค่ะ ต่อไปได้เลยค่ะ ค่ะ อันนี้กดเลยก็ได้ค่ะ สำหรับประโยชน์นะคะ ของเทคโนโลยีเทียบเคียงทั้ง 3 ระบบนี้นะคะ กระเทียมแบบทั่วไปจะมีการนับจำนวน 5 ครั้งนะคะสำหรับดิจิตอล Hybrid และไดไฮบริดดิจิตอลจะมีการรักษา 3 ครั้งนะคะประสิทธิภาพในการใช้งานต้องมีความพอเหมาะกับช่องปากเหมือนกันนะคะ การผลิตสำหรับผู้ที่เดิมนะคะ ต้องการผลิตซ้ำนี่ต้องการพิมพ์ปากใหม่เริ่มใหม่เลยนะคะ กล่องดิจิตอล Hybrid Metal นะคะสามารถผลิตซ้ำได้ทันที เนื่องจากมีข้อมูลของช่องปากผู้ป่วยอยู่แล้วนะคะ การเรียงฟันในขั้นตอนทั่วไปนะคะ จะต้องใช้ช่างทันตกรรมที่มีทักษะและความชำนาญสูง ทำให้การผลิตได้ยากนะคะ Hybrid มีเศร้านี่ จะเลี้ยงปลาด้วยทางทันตกรรมสามารถทำให้เพิ่มกำลังการผลิตได้นะค่ะ ส่วนต้นทุนในการผลิตนะคะ เป็นกระบวนการที่ไม่ยุ่งยาก มีต้นทุนที่ต่ำนะคะ ส่วนดิจิตอลเรนเจอร์นี่ จะเป็นขั้นตอนที่ใช้เทคโนโลยีสูงและวัสดุค่อนข้างแพง หยุดประมาณ 8,000 ช่อง 3 และช่อง 4 หนี มันเหมือนกันหมดเลยแล้วมันต่างกันอย่างไร มันจะต่างกันตรงที่ ค่ะ เธอ กลับไปหน้าก่อนหน้านี้นะคะ อธิบายไปเลยดีกว่าจะได้ไม่เสียเวลาอธิบายหลักการไปก่อน ก็คือมันจะต่างกันตรงที่ Step ที่ 2 นะคะอาจารย์ ขั้นตอนตรงกลางนะค่ะ in the future นี่มันจะเป็นตัววัสดุ ที่เป็นผลิตจาก ที่ปริ้นหมึก CNC ที่มีความแข็งนะคะในขณะที่ของเรานี่จะผลิตโดย เป็น presenter ก็คือกระบวนการผลิตถึง Final Center นี่เราจะใช้รูปแบบดั้งเดิมผสมผสานกันค่ะมันก็เลยให้ช่วยลด เรื่อง ต้นทุนในการผลิตลงได้ค่ะ โอเคเชิญต่อเถอะเชิญต่อ ค่ะๆ ต่อไปได้เลยค่ะ แผนการดำเนินงานของโครงการนะคะก็จะมีระยะเวลา 18 เดือนหรือ 1 ปีครึ่งนะคะโดยในช่วงกิจกรรมแรกไบโอโฟมแพท ทดสอบในช่วงที่ 1 ทุกปีนะคะหลังจากนั้นจะมีการวิจัยทางคลินิกนะคะในช่วงเดือนที่ 1-4 แล้วก็ยื่นขอรับรองจริยธรรมในช่วงเดือนที่ 5 ถึงเดือนที่ 12 นะคะกิจกรรมที่ 3 ดำเนินการกับความพอเพียงเป็น 2 ระยะค่ะ จะทำการดำเนินการดั้งเดิมทั้งหมด 5 ขั้นตอนแต่ว่าในส่วนของการทำฟันปลอมและไทยอีกนะค่ะ เราจะใช้ อุปกรณ์ที่ทีมวิจัยได้พัฒนาขึ้นนะคะใช้การดีไซน์ด้วยระบบดิจิทัลและ ผลิตระบบดิจิตอลออกมานะคะ สำหรับระยะที่ 1 นะคะจะมีจำนวนคนไข้ที่เราจะดำเนินใกล้ดำเนินการให้อยู่ 70 คนนะคะกิจกรรมนี้จะเป็นทดสอบการผลิตไม่จำเป็นต้องขอ สติในการดำเนินการนะคะ ส่วนลดที่ 2 ที่เราจะมีการใช้อุปกรณ์ที่ผ่านพิมพ์ปากที่ทีมวิจัยพัฒนาขึ้นซึ่งอุปกรณ์ตัวนี้จะช่วยลดขั้นตอนในการทำงาน 5 ให้เหลือ 3 ครั้งได้นะคะ ซึ่ง ผัดผักนี่ เป็นอุปกรณ์ที่เราทดลองใช้ในปากมนุษย์ระยะที่ 2 เราก็เลยต้องทำภายใต้ estic ค่ะ กิจกรรมที่ 4 ก็จะเป็นวิจัยการตลาดร่วมด้วยนะคะโดยที่เราจะใช้ระยะเวลาในการดำเนินการวิจัยก็จะมีการศึกษา เรื่องความต้องการกระบวนการต่างๆว่ามีความเหมาะสมที่จะเป็นไปได้ในเชิงพาณิชย์มากน้อยแค่ไหนค่ะ แล้วก็ทำการรวบรวมสรุปผลตามระยะเวลาของกิจกรรมค่ะ หน้าต่อไปได้ค่ะ สไลด์หน้าต่อไปได้เลยค่ะ ค่ะสำหรับสถานที่ทำวิจัยนะคะ กระบี่ที่มีทั้งหมด 5 โรงพยาบาลนะคะได้แก่โรงพยาบาลบ้านโป่งจังหวัดราชบุรี โรงพยาบาลนครปฐมจังหวัดนครปฐมโดยที่เราจะทำโรงพยาบาลละ 20 คนค่ะโดยเป็นระยะแรก 14 คนเป็นระยะที่ 2 6 คนค่ะรวมทั้งหมด 100 คนค่ะ อะไรต่อไปค่ะ ส่วนงบประมาณนะคะ เราก็จะมีตามตารางนี้นะคะอาจารย์ก็คือในส่วนของข้า จะไปขอสรุปว่าตัวนี้จะไปขอ ใช่ไหมใช่ค่ะอาจารย์ไม่ได้ขอกับเราค่ะ ก็จะเป็น in Cash นะคะทั้งโครงการอยู่ที่สองล้านห้าแสนหกหมื่นหนึ่งพัน 310 บาทค่ะ กินไข่ก็ 2 ล้านสองแสนสี่หมื่นแปดร้อยบาทค่ะ จะไปขอหม้อขอ 2561141 ไปค่ะอาจารย์ OK เชิญต่อเลยครับเชิญต่อ ผลผลิตและผลลัพธ์จากงานวิจัยนะคะเราก็จะมีต้นแบบภาคสนาม 4 ต้นแบบด้วยกันนะคะประกอบไปด้วยต้นแบบผลิตภัณฑ์เครื่องมือแพทย์ฟันเทียม Hybrid Digital นะคะ ต้นแบบผลิต กระบวนการผลิตเข้านะคะแล้วก็ผลิตภัณฑ์ถาดพิมพ์ปากพร้อมบันทึกอุปกรณ์ ช่องปาก หลังจากนั้นก็จะมีการขึ้นทะเบียนเครื่องมือแพทย์ตัวฟันเทียมนะคะแล้วก็ขึ้นบัญชีนวัตกรรมฟันเทียม Hybrid Digital ค่ะ ซึ่งเราก็คาดว่าจะได้รับผลการทดสอบการใช้งานในการผลิตและการใช้งานนะคะ แล้วก็ได้ผลิตภัณฑ์นวัตกรรมเกิดขึ้นค่ะผลที่คาดว่าจะได้รับข้อกำหนดการของเราน่าจะช่วยลดความเสี่ยงในสถานการณ์ covid-19 ได้ แล้วก็กระบวนการผลิตดีควบคุมคุณภาพ Digital ช่วยให้เพิ่มกำลังการผลิตได้มากขึ้นค่ะ ขอบคุณค่ะ เชิญคุณหมออรรถกรดีไหมครับ คุณหมออรรถพรชำนาญเรื่องฟันใช่ไหม และคุณหมอปฐวีครับ 2 ท่าน ขออนุญาตครับอาจารย์เชิญคุณหมอปฐวีครับ ผมมีข้อสังเกตของข้อนะครับ ก็คืออันที่ 1 ตัว Sample Size ทำไม ฮัลโหลเสียงหายไปครับ คุณหมอไม่ได้ยิน เสียงคุณหมอปฐวีหายไปครับคุณหมอ เอาใหม่นะครับอาจารย์ส่วนที่เป็นอาสาสมัครภาคคลินิกมี ทางผู้จัดการบอกว่าจะเป็นวิธีเติมเน็ตถูก เป็นวิธีใหม่ 30 อันนี้ ทำไมถึงใช้ค่านี้นะครับ แล้วข้อที่สองก็คือในส่วนของงบประมาณ ประมาณมีข้อสังเกต ประมาณหลักเลยที่หนักมากๆไปอยู่ที่ค่าตอบแทนผู้วิจัย ถ้าระบบมันก็จะเห็นว่า ทำงานส่วนมากก็อยู่ที่ค่าตอบแทนผู้พิการก็จะมีเรื่องข้อติงงบประมาณครับ ค่ะ ขออนุญาตตอบคำถามข้อแรกนะคะสำหรับเรื่องจำนวนอาสาสมัครนะค่ะ ตอนนี้เราจะเป็นลักษณะของ Pilot study ปะเพื่อ ทดสอบว่าถาดพิมพ์ปากของเราที่สามารถใช้งานได้หรือเปล่าค่ะ ตอนนี้เราก็เลยเริ่มต้นที่จำนวน 30 คนค่ะ ส่วนต้องของประมาณค่ะ ในส่วนของที่เป็นค่าตอบแทนคณะผู้วิจัยจะเป็นในส่วนของ in ทางไลน์นะคะอาจารย์ก็จะเป็น นอกจากว่าในขั้นตอนของการทำงานนี่ทีมวิจัยสวทชที่เข้าไปช่วยทั้งคุณหมอ แล้วก็ทางบริษัทที่มารับถ่ายทอดในการ กระบวนการผลิตอยู่ค่ะ ก็เลยจะมีในส่วนนี้ที่ทีมวิจัยลงไปช่วยด้วยนะค่ะ อันนี้จะเป็นลักษณะของเอนไซม์นะค่ะในส่วนนี้จะไม่ได้ กรอบเป็น incest ของพ่อๆค่ะ คำถามเดียวนะครับเราไปผ่านกรรมการ จริยธรรมการวิจัยที่ไหนครับต้องอ่านก่อนหรือเปล่าถึงจะยื่นทุนได้หรือว่ายื่นทุนแล้วค่อยผ่านอันนี้ที่เป็นห่วงเพราะว่าโดยหลักแล้วนี่ถ้าจะยื่นขอโทษ ภายนอกหี ปกติเขาจะถามหาเรื่องการรับรองของคำ คนนะครับอันนี้ผมไม่เข้าใจนะ ต้องกลับไปกลับมาหลายรอบ ค่ะ ขอบคุณค่ะคุณหมอที่แนะนำสำหรับเรื่องการขอนะคะในระยะแรกที่เป็น ผลิตแบบกระบวนการดั้งเดิมนี่เรายังไม่ได้ในส่วนนี้ จะไม่ใช่ส่วนที่ดำเนินการได้เลยเนื่องจากไม่มีใช้วัสดุเหมือนในผู้ป่วยนะคะ จะเป็นภรรยาที่ 2 ในช่วง 4 เดือนหลังนะคะที่เราจะเป็นไปในคนนะค่ะเพราะฉะนั้นที่ในระยะช่วงแรกเราก็คิดว่า เราจะไปขอ ในช่วงเวลา 1 ปีแรก จะไปขอที่ ซึ่งเป็น สถาบันที่สามารถขอแล้วสามารถทำเป็นสถานศึกษาได้นะคะอาจารย์ สำหรับในเรื่องที่ว่าจะต้องขอก่อน ให้รับก่อน ของบประมาณได้หรือเปล่า อันนี้คิดว่าน่าจะ ต้องไปลอง นำเสนอดูก่อนนะคะ ก่อนเราเข้ามานี่ผ่านผู้เชี่ยวชาญก่อนหรือเปล่า วันนี้มีการนำเสนอใน ที่บ้าน 1 รอบค่ะ ข้อที่เพื่ออะไรทุกทีเรามีผู้เชี่ยวชาญอย่างหมอปฐวีผู้เชี่ยวชาญดูให้ไม่ใช่หรือ วันทนีย์ว่าอย่างไรนะครับวันทนีย์ ผลิตรายหนึ่งว่าอย่างไร เข้าใจว่าจะใช้ผู้เชี่ยวชาญของบขสนะครับถ้าเข้าใจไม่ผิดนะครับ ส่งไปบอกขอก็ได้ ที่คุณหมอทวงติงกลัวมันจะขึ้นลงขึ้นลงหลายรอบเพราะฉะนั้นก็แล้วแต่พอเขา Comment ไว้นะครับ ถ้ามันผ่านผู้เชี่ยวชาญเราก็ เชิญคุณหมออรรถพรมีอะไรไหมครับ คุณหมออรรถพรยังอยู่ไหม ก็ เช็คโน้ตของคุณหมอคือดูนักวิจัยเขาก็อยากจะกลับไปที่เอง รปภขอก็ไม่ต้องถามผู้เชี่ยวชาญของเราเพราะผมต้องอย่างนั้นแต่น่าเสียดายว่าทำไมไม่ถามผู้เชี่ยวชาญเราก่อนนะครับ มันมาถึงขั้นนี้แล้วเรามาถึงเทคโนของคุณหมอปฐวีไว้แล้วก็อนุมัติไปแต่ว่าคราวหน้า ขออนุมัติ โอเคไหมไกลมีอะไรไหม ฮัลโหลปิดไกลมีอะไรไหม ไม่มีครับอาจารย์อนันต์ แต่ว่าน่าจะผ่านผู้เชี่ยวชาญเราก่อนนะ ฮัลโหล วันนี้ว่าอย่างไร หลักการมันสำคัญนะ ค่ะอาจารย์ มันควรจะผ่านให้ผู้เชี่ยวชาญเราคอมเม้นหน่อยไม่อย่างนั้นมันจะเสียเวลาเข้าไปอีก ผมสรุปเดี๋ยวผู้เชี่ยวชาญเราก่อนนะผู้เชี่ยวชาญเราก่อนนะ โอเคนะ แล้วก็รีบทำงานให้มันเร็วก็ได้นะครับ รอบนี้มันมาถึงขั้นนี้แล้วก็อนุมัติไปก่อน ok นะครับ พ่อท่านสมการก็เห็นชอบให้นำเสนอไปที่บางบัวทองขอต่อนะครับ โดยฝากเธอศรีระษาช่วยรับข้อแนะนำไปปรับเพิ่มอีกนิดหนึ่งก็ได้นะครับ เป็น 14 ต่อ 6 ไหมหรือว่าต้องควรเป็น 16 ต่อ 8 อะไรอย่างนี้นะครับ หรือ 70 30 40 นะครับ เช็คโน้ตไว้ด้วยว่าให้ผ่านผู้เชี่ยวชาญก่อนนะครับ ok ครับ ok นะครับ ได้แค่นี้นะ เหลืออะไรอ่ะนะ เผื่อว่างละรายงานความ ก้าวหน้าอีกประมาณ 4 โครงการครับอาจารย์ ครับ ก็เอาไว้ ถ้าให้รีบจะให้เร็วก็อีก 2 อาทิตย์นัดประชุมก็ได้นะคะรันเบื้องต้นเดี๋ยวจะให้ประสานไปที่ทีมทางเลขาอาจารย์อีกทีหนึ่งนะครับน่าจะเป็นเดือนธันวาคมครับ ได้ครับได้ครับ ครับผม 23 ธันวาคมครับผมแล้วโปรเจคที่รอไม่เป็นไรใช่ไหมครับ ไปหาแถวที่อยู่น่าจะยังพอไหวอยู่ครับอาจารย์ ok ครับ รับครับ มีอะไรอย่างอื่นอีกไหมครับ ขอโทษค่ะมีประเด็นนิดเดียวจริงๆค่ะ อยากสอบถามคุณหมออรรถพรสปสชเหมือนกันค่ะประเด็นที่ว่าถ้าเป็นแบบนี้สอบปปชสนใจหรือเปล่า กสทช. ดูที่ 6 ชุดไทย ฟันเทียม 1612 สนใจที่บอกว่าจะยอม แพงมากขึ้นให้ตลอดแพทย์ลดลง คุณหมออรรถพรให้ความเห็นได้ก็จะดีมากค่ะจะทำให้ยิ่งเข้าใจระบบกสทเวลาจ่ายเงินคิดอย่างไรค่ะ เหมาะกับพรออกไปแล้วหรือยังไม่รู้ คุณหมอจะไม่อยู่แล้ว ถ้าอย่างไรฝากคำถามไปถามด้วยแล้วก็เอาคำถามคุณดอกเตอร์ไปถาม แล้วก็บันทึกในรายงานการประชุมด้วยได้ไหม แล้วมาตอบคำถามกัน ครับ อาการ โอเคไหมครับ ok นะครับ ถ้ามีอะไร ก็ขอ หอประชุมนะครับ ครับ วัดพลับ สวัสดีครับ สวัสดีครับ 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การประชุมคณะกรรมการบริหารศูนย์วิจัยเทคโนโลยีสิ่งอำนวยความสะดวกและเครื่องมือแพทย์ครั้งที่ 9/2564</dc:title>
  <dc:creator/>
  <cp:keywords/>
  <dcterms:created xsi:type="dcterms:W3CDTF">2021-11-25T10:08:21Z</dcterms:created>
  <dcterms:modified xsi:type="dcterms:W3CDTF">2021-11-25T10:0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5 พฤษจิกายน 2564 เวลา 13.00 น.</vt:lpwstr>
  </property>
  <property fmtid="{D5CDD505-2E9C-101B-9397-08002B2CF9AE}" pid="3" name="subtitle">
    <vt:lpwstr/>
  </property>
</Properties>
</file>